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77ADE7" w14:textId="5CE19B12" w:rsidR="004A240C" w:rsidRPr="00CF2EA1" w:rsidRDefault="001A2ABF" w:rsidP="009A7743">
      <w:pPr>
        <w:pStyle w:val="a0"/>
        <w:rPr>
          <w:rFonts w:ascii="Inria Serif" w:eastAsia="DFPFangSongW4-B5" w:hAnsi="Inria Serif" w:cstheme="majorBidi"/>
          <w:bCs/>
          <w:color w:val="000000" w:themeColor="text1"/>
          <w:sz w:val="48"/>
          <w:szCs w:val="48"/>
          <w:lang w:eastAsia="zh-TW"/>
        </w:rPr>
      </w:pPr>
      <w:r w:rsidRPr="00CF2EA1">
        <w:rPr>
          <w:rFonts w:ascii="Inria Serif" w:eastAsia="DFPFangSongW4-B5" w:hAnsi="Inria Serif" w:cstheme="majorBidi"/>
          <w:bCs/>
          <w:noProof/>
          <w:color w:val="000000" w:themeColor="text1"/>
          <w:lang w:eastAsia="zh-TW"/>
        </w:rPr>
        <w:drawing>
          <wp:anchor distT="0" distB="0" distL="114300" distR="114300" simplePos="0" relativeHeight="251658240" behindDoc="1" locked="0" layoutInCell="1" allowOverlap="1" wp14:anchorId="297C291B" wp14:editId="1B41BEF6">
            <wp:simplePos x="0" y="0"/>
            <wp:positionH relativeFrom="column">
              <wp:posOffset>4193540</wp:posOffset>
            </wp:positionH>
            <wp:positionV relativeFrom="paragraph">
              <wp:posOffset>173</wp:posOffset>
            </wp:positionV>
            <wp:extent cx="1886527" cy="1256799"/>
            <wp:effectExtent l="88900" t="88900" r="95250" b="89535"/>
            <wp:wrapTight wrapText="bothSides">
              <wp:wrapPolygon edited="0">
                <wp:start x="-1018" y="-1528"/>
                <wp:lineTo x="-1018" y="22921"/>
                <wp:lineTo x="22545" y="22921"/>
                <wp:lineTo x="22545" y="-1528"/>
                <wp:lineTo x="-1018" y="-1528"/>
              </wp:wrapPolygon>
            </wp:wrapTight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_DSC604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527" cy="125679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3EF5" w:rsidRPr="00CF2EA1">
        <w:rPr>
          <w:rFonts w:ascii="Inria Serif" w:eastAsia="DFPFangSongW4-B5" w:hAnsi="Inria Serif" w:cstheme="majorBidi"/>
          <w:bCs/>
          <w:color w:val="000000" w:themeColor="text1"/>
          <w:sz w:val="48"/>
          <w:szCs w:val="48"/>
          <w:lang w:eastAsia="zh-TW"/>
        </w:rPr>
        <w:t>陳毅</w:t>
      </w:r>
      <w:r w:rsidR="00CF2EA1">
        <w:rPr>
          <w:rFonts w:ascii="Inria Serif" w:eastAsia="DFPFangSongW4-B5" w:hAnsi="Inria Serif" w:cstheme="majorBidi" w:hint="eastAsia"/>
          <w:bCs/>
          <w:color w:val="000000" w:themeColor="text1"/>
          <w:sz w:val="48"/>
          <w:szCs w:val="48"/>
          <w:lang w:eastAsia="zh-TW"/>
        </w:rPr>
        <w:t xml:space="preserve"> </w:t>
      </w:r>
      <w:r w:rsidR="00DD3EF5" w:rsidRPr="00CF2EA1">
        <w:rPr>
          <w:rFonts w:ascii="Inria Serif" w:eastAsia="DFPFangSongW4-B5" w:hAnsi="Inria Serif" w:cstheme="majorBidi"/>
          <w:bCs/>
          <w:color w:val="000000" w:themeColor="text1"/>
          <w:sz w:val="48"/>
          <w:szCs w:val="48"/>
          <w:lang w:eastAsia="zh-TW"/>
        </w:rPr>
        <w:t>|</w:t>
      </w:r>
      <w:r w:rsidR="00CF2EA1">
        <w:rPr>
          <w:rFonts w:ascii="Inria Serif" w:eastAsia="DFPFangSongW4-B5" w:hAnsi="Inria Serif" w:cstheme="majorBidi"/>
          <w:bCs/>
          <w:color w:val="000000" w:themeColor="text1"/>
          <w:sz w:val="48"/>
          <w:szCs w:val="48"/>
          <w:lang w:eastAsia="zh-TW"/>
        </w:rPr>
        <w:t xml:space="preserve"> </w:t>
      </w:r>
      <w:r w:rsidR="00DD3EF5" w:rsidRPr="00CF2EA1">
        <w:rPr>
          <w:rFonts w:ascii="Inria Serif" w:eastAsia="DFPFangSongW4-B5" w:hAnsi="Inria Serif" w:cstheme="majorBidi"/>
          <w:bCs/>
          <w:color w:val="000000" w:themeColor="text1"/>
          <w:sz w:val="48"/>
          <w:szCs w:val="48"/>
          <w:lang w:eastAsia="zh-TW"/>
        </w:rPr>
        <w:t>IAN</w:t>
      </w:r>
    </w:p>
    <w:p w14:paraId="7357606A" w14:textId="77777777" w:rsidR="003D5A98" w:rsidRPr="00CF2EA1" w:rsidRDefault="003D5A98" w:rsidP="00070D0B">
      <w:pPr>
        <w:pStyle w:val="a9"/>
        <w:pBdr>
          <w:left w:val="single" w:sz="4" w:space="4" w:color="auto"/>
        </w:pBdr>
        <w:ind w:leftChars="50" w:left="120"/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 w:cs="Courier New"/>
          <w:color w:val="000000" w:themeColor="text1"/>
          <w:lang w:eastAsia="zh-TW"/>
        </w:rPr>
        <w:t>國立臺北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科技大學電子工程系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-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計算機工程組。</w:t>
      </w:r>
    </w:p>
    <w:p w14:paraId="7A1AB91E" w14:textId="77777777" w:rsidR="007E1DD8" w:rsidRPr="00CF2EA1" w:rsidRDefault="003D5A98" w:rsidP="00070D0B">
      <w:pPr>
        <w:pStyle w:val="a9"/>
        <w:pBdr>
          <w:left w:val="single" w:sz="4" w:space="4" w:color="auto"/>
        </w:pBdr>
        <w:ind w:leftChars="50" w:left="120"/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現職為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Intern @Robert Bosch - Product Quality Improvement (Business Segment Installed Audio)</w:t>
      </w:r>
    </w:p>
    <w:p w14:paraId="6E3CA26A" w14:textId="77777777" w:rsidR="004F7693" w:rsidRPr="00CF2EA1" w:rsidRDefault="003642DE" w:rsidP="00CF2EA1">
      <w:pPr>
        <w:pStyle w:val="3"/>
        <w:spacing w:before="480" w:afterLines="100" w:after="240"/>
        <w:rPr>
          <w:rFonts w:ascii="Inria Serif" w:eastAsia="DFPFangSongW4-B5" w:hAnsi="Inria Serif"/>
          <w:color w:val="000000" w:themeColor="text1"/>
          <w:sz w:val="32"/>
          <w:szCs w:val="32"/>
        </w:rPr>
      </w:pPr>
      <w:bookmarkStart w:id="0" w:name="header-n724"/>
      <w:r w:rsidRPr="00CF2EA1">
        <w:rPr>
          <w:rFonts w:ascii="Inria Serif" w:eastAsia="DFPFangSongW4-B5" w:hAnsi="Inria Serif"/>
          <w:color w:val="000000" w:themeColor="text1"/>
          <w:sz w:val="32"/>
          <w:szCs w:val="32"/>
        </w:rPr>
        <w:t>Conference &amp; Research</w:t>
      </w:r>
      <w:bookmarkEnd w:id="0"/>
    </w:p>
    <w:p w14:paraId="272FB9B7" w14:textId="23DC399A" w:rsidR="004F7693" w:rsidRPr="00CF2EA1" w:rsidRDefault="003642DE">
      <w:pPr>
        <w:numPr>
          <w:ilvl w:val="0"/>
          <w:numId w:val="5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Shin-Ting Wu, </w:t>
      </w:r>
      <w:r w:rsidRPr="00CF2EA1">
        <w:rPr>
          <w:rFonts w:ascii="Inria Serif" w:eastAsia="DFPFangSongW4-B5" w:hAnsi="Inria Serif"/>
          <w:i/>
          <w:color w:val="000000" w:themeColor="text1"/>
          <w:u w:val="single"/>
        </w:rPr>
        <w:t>Yi Chen</w:t>
      </w:r>
      <w:r w:rsidRPr="00CF2EA1">
        <w:rPr>
          <w:rFonts w:ascii="Inria Serif" w:eastAsia="DFPFangSongW4-B5" w:hAnsi="Inria Serif"/>
          <w:i/>
          <w:color w:val="000000" w:themeColor="text1"/>
        </w:rPr>
        <w:t>,</w:t>
      </w:r>
      <w:r w:rsidRPr="00CF2EA1">
        <w:rPr>
          <w:rFonts w:ascii="Inria Serif" w:eastAsia="DFPFangSongW4-B5" w:hAnsi="Inria Serif"/>
          <w:color w:val="000000" w:themeColor="text1"/>
        </w:rPr>
        <w:t xml:space="preserve"> Chen-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Yo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Liao</w:t>
      </w:r>
      <w:r w:rsidR="00EE01FF" w:rsidRPr="00CF2EA1">
        <w:rPr>
          <w:rFonts w:ascii="Inria Serif" w:eastAsia="DFPFangSongW4-B5" w:hAnsi="Inria Serif"/>
          <w:color w:val="000000" w:themeColor="text1"/>
        </w:rPr>
        <w:t>, Wei-</w:t>
      </w:r>
      <w:r w:rsidR="0054364D" w:rsidRPr="00CF2EA1">
        <w:rPr>
          <w:rFonts w:ascii="Inria Serif" w:eastAsia="DFPFangSongW4-B5" w:hAnsi="Inria Serif"/>
          <w:color w:val="000000" w:themeColor="text1"/>
        </w:rPr>
        <w:t>Jen Liu</w:t>
      </w:r>
      <w:r w:rsidRPr="00CF2EA1">
        <w:rPr>
          <w:rFonts w:ascii="Inria Serif" w:eastAsia="DFPFangSongW4-B5" w:hAnsi="Inria Serif"/>
          <w:color w:val="000000" w:themeColor="text1"/>
        </w:rPr>
        <w:t xml:space="preserve"> and Po-Chun Huang. </w:t>
      </w:r>
      <w:r w:rsidR="0029405B" w:rsidRPr="00CF2EA1">
        <w:rPr>
          <w:rFonts w:ascii="Inria Serif" w:eastAsia="DFPFangSongW4-B5" w:hAnsi="Inria Serif"/>
          <w:color w:val="000000" w:themeColor="text1"/>
        </w:rPr>
        <w:t>“</w:t>
      </w:r>
      <w:r w:rsidRPr="00CF2EA1">
        <w:rPr>
          <w:rFonts w:ascii="Inria Serif" w:eastAsia="DFPFangSongW4-B5" w:hAnsi="Inria Serif"/>
          <w:color w:val="000000" w:themeColor="text1"/>
        </w:rPr>
        <w:t xml:space="preserve">A Blockchain-based Paper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Managemant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System to Protect the Academic Ethics</w:t>
      </w:r>
      <w:r w:rsidR="001946F4" w:rsidRPr="00CF2EA1">
        <w:rPr>
          <w:rFonts w:ascii="Inria Serif" w:eastAsia="DFPFangSongW4-B5" w:hAnsi="Inria Serif"/>
          <w:color w:val="000000" w:themeColor="text1"/>
        </w:rPr>
        <w:t>.</w:t>
      </w:r>
      <w:r w:rsidR="0029405B" w:rsidRPr="00CF2EA1">
        <w:rPr>
          <w:rFonts w:ascii="Inria Serif" w:eastAsia="DFPFangSongW4-B5" w:hAnsi="Inria Serif"/>
          <w:color w:val="000000" w:themeColor="text1"/>
        </w:rPr>
        <w:t>”</w:t>
      </w:r>
      <w:r w:rsidR="006313DE">
        <w:rPr>
          <w:rFonts w:ascii="Inria Serif" w:eastAsia="DFPFangSongW4-B5" w:hAnsi="Inria Serif"/>
          <w:color w:val="000000" w:themeColor="text1"/>
        </w:rPr>
        <w:t xml:space="preserve"> </w:t>
      </w:r>
      <w:r w:rsidR="006313DE">
        <w:rPr>
          <w:rFonts w:ascii="Inria Serif" w:eastAsia="DFPFangSongW4-B5" w:hAnsi="Inria Serif"/>
          <w:color w:val="000000" w:themeColor="text1"/>
          <w:lang w:eastAsia="zh-TW"/>
        </w:rPr>
        <w:t>(</w:t>
      </w:r>
      <w:r w:rsidR="00104746">
        <w:rPr>
          <w:rFonts w:ascii="Inria Serif" w:eastAsia="DFPFangSongW4-B5" w:hAnsi="Inria Serif" w:hint="eastAsia"/>
          <w:color w:val="000000" w:themeColor="text1"/>
          <w:lang w:eastAsia="zh-TW"/>
        </w:rPr>
        <w:t>我</w:t>
      </w:r>
      <w:r w:rsidR="006313DE" w:rsidRPr="006313DE">
        <w:rPr>
          <w:rFonts w:ascii="Inria Serif" w:eastAsia="DFPFangSongW4-B5" w:hAnsi="Inria Serif" w:hint="eastAsia"/>
          <w:color w:val="000000" w:themeColor="text1"/>
          <w:lang w:eastAsia="zh-TW"/>
        </w:rPr>
        <w:t>與廖晨佑同學之貢獻度相同</w:t>
      </w:r>
      <w:r w:rsidR="00104746">
        <w:rPr>
          <w:rFonts w:ascii="Inria Serif" w:eastAsia="DFPFangSongW4-B5" w:hAnsi="Inria Serif" w:hint="eastAsia"/>
          <w:color w:val="000000" w:themeColor="text1"/>
          <w:lang w:eastAsia="zh-TW"/>
        </w:rPr>
        <w:t>並擔任</w:t>
      </w:r>
      <w:r w:rsidR="00104746" w:rsidRPr="006313DE">
        <w:rPr>
          <w:rFonts w:ascii="Inria Serif" w:eastAsia="DFPFangSongW4-B5" w:hAnsi="Inria Serif" w:hint="eastAsia"/>
          <w:color w:val="000000" w:themeColor="text1"/>
          <w:lang w:eastAsia="zh-TW"/>
        </w:rPr>
        <w:t>共同第二作者</w:t>
      </w:r>
      <w:r w:rsidR="006313DE">
        <w:rPr>
          <w:rFonts w:ascii="Inria Serif" w:eastAsia="DFPFangSongW4-B5" w:hAnsi="Inria Serif" w:hint="eastAsia"/>
          <w:color w:val="000000" w:themeColor="text1"/>
          <w:lang w:eastAsia="zh-TW"/>
        </w:rPr>
        <w:t>，詳見</w:t>
      </w:r>
      <w:r w:rsidR="006313DE" w:rsidRPr="006313DE">
        <w:rPr>
          <w:rFonts w:ascii="Inria Serif" w:eastAsia="DFPFangSongW4-B5" w:hAnsi="Inria Serif" w:hint="eastAsia"/>
          <w:color w:val="000000" w:themeColor="text1"/>
          <w:lang w:eastAsia="zh-TW"/>
        </w:rPr>
        <w:t>論文貢獻證明</w:t>
      </w:r>
      <w:r w:rsidR="006313DE">
        <w:rPr>
          <w:rFonts w:ascii="Inria Serif" w:eastAsia="DFPFangSongW4-B5" w:hAnsi="Inria Serif" w:hint="eastAsia"/>
          <w:color w:val="000000" w:themeColor="text1"/>
          <w:lang w:eastAsia="zh-TW"/>
        </w:rPr>
        <w:t>檔案</w:t>
      </w:r>
      <w:r w:rsidR="006313DE">
        <w:rPr>
          <w:rFonts w:ascii="Inria Serif" w:eastAsia="DFPFangSongW4-B5" w:hAnsi="Inria Serif" w:hint="eastAsia"/>
          <w:color w:val="000000" w:themeColor="text1"/>
          <w:lang w:eastAsia="zh-TW"/>
        </w:rPr>
        <w:t>)</w:t>
      </w:r>
    </w:p>
    <w:p w14:paraId="6CF46909" w14:textId="77777777" w:rsidR="001F74FF" w:rsidRPr="00CF2EA1" w:rsidRDefault="008C30B6" w:rsidP="003F6F78">
      <w:pPr>
        <w:numPr>
          <w:ilvl w:val="0"/>
          <w:numId w:val="5"/>
        </w:numPr>
        <w:rPr>
          <w:rFonts w:ascii="Inria Serif" w:eastAsia="DFPFangSongW4-B5" w:hAnsi="Inria Serif"/>
          <w:color w:val="000000" w:themeColor="text1"/>
          <w:lang w:eastAsia="zh-TW"/>
        </w:rPr>
      </w:pPr>
      <w:bookmarkStart w:id="1" w:name="header-n704"/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Speaker - </w:t>
      </w:r>
      <w:r w:rsidR="003F6F78" w:rsidRPr="00CF2EA1">
        <w:rPr>
          <w:rFonts w:ascii="Inria Serif" w:eastAsia="DFPFangSongW4-B5" w:hAnsi="Inria Serif"/>
          <w:color w:val="000000" w:themeColor="text1"/>
          <w:lang w:eastAsia="zh-TW"/>
        </w:rPr>
        <w:t>Students' Information Technology Conference (</w:t>
      </w:r>
      <w:r w:rsidR="002B5806" w:rsidRPr="00CF2EA1">
        <w:rPr>
          <w:rFonts w:ascii="Inria Serif" w:eastAsia="DFPFangSongW4-B5" w:hAnsi="Inria Serif"/>
          <w:color w:val="000000" w:themeColor="text1"/>
          <w:lang w:eastAsia="zh-TW"/>
        </w:rPr>
        <w:t>SITCON</w:t>
      </w:r>
      <w:r w:rsidR="003F6F78" w:rsidRPr="00CF2EA1">
        <w:rPr>
          <w:rFonts w:ascii="Inria Serif" w:eastAsia="DFPFangSongW4-B5" w:hAnsi="Inria Serif"/>
          <w:color w:val="000000" w:themeColor="text1"/>
          <w:lang w:eastAsia="zh-TW"/>
        </w:rPr>
        <w:t>)</w:t>
      </w:r>
      <w:r w:rsidR="00035F22"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[6]</w:t>
      </w:r>
    </w:p>
    <w:p w14:paraId="776E6A03" w14:textId="77777777" w:rsidR="000E3EBA" w:rsidRPr="00CF2EA1" w:rsidRDefault="00D92FD4" w:rsidP="004E4A7A">
      <w:pPr>
        <w:numPr>
          <w:ilvl w:val="0"/>
          <w:numId w:val="5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投稿科技部大專生研究計畫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[7]</w:t>
      </w:r>
    </w:p>
    <w:p w14:paraId="61E5FD15" w14:textId="77777777" w:rsidR="00EC2643" w:rsidRPr="00CF2EA1" w:rsidRDefault="00EC2643" w:rsidP="009D44C7">
      <w:pPr>
        <w:pStyle w:val="3"/>
        <w:spacing w:afterLines="100" w:after="240"/>
        <w:rPr>
          <w:rFonts w:ascii="Inria Serif" w:eastAsia="DFPFangSongW4-B5" w:hAnsi="Inria Serif"/>
          <w:color w:val="000000" w:themeColor="text1"/>
          <w:sz w:val="32"/>
          <w:szCs w:val="32"/>
        </w:rPr>
      </w:pPr>
      <w:bookmarkStart w:id="2" w:name="header-n705"/>
      <w:r w:rsidRPr="00CF2EA1">
        <w:rPr>
          <w:rFonts w:ascii="Inria Serif" w:eastAsia="DFPFangSongW4-B5" w:hAnsi="Inria Serif"/>
          <w:color w:val="000000" w:themeColor="text1"/>
          <w:sz w:val="32"/>
          <w:szCs w:val="32"/>
        </w:rPr>
        <w:t>Awards</w:t>
      </w:r>
      <w:bookmarkEnd w:id="2"/>
    </w:p>
    <w:p w14:paraId="4F2B028B" w14:textId="77777777" w:rsidR="00EC2643" w:rsidRPr="00CF2EA1" w:rsidRDefault="00EC2643" w:rsidP="00EC2643">
      <w:pPr>
        <w:numPr>
          <w:ilvl w:val="0"/>
          <w:numId w:val="2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2020</w:t>
      </w:r>
    </w:p>
    <w:p w14:paraId="400D6843" w14:textId="77777777" w:rsidR="00EC2643" w:rsidRPr="00CF2EA1" w:rsidRDefault="00EC2643" w:rsidP="00EC2643">
      <w:pPr>
        <w:numPr>
          <w:ilvl w:val="1"/>
          <w:numId w:val="3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KKBOX Hackathon 2020 -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第一名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[1]</w:t>
      </w:r>
    </w:p>
    <w:p w14:paraId="5D659D0B" w14:textId="4931C718" w:rsidR="00EC2643" w:rsidRDefault="00EC2643" w:rsidP="00EC2643">
      <w:pPr>
        <w:numPr>
          <w:ilvl w:val="1"/>
          <w:numId w:val="3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IT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幫鐵人賽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2020 -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進行中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>...</w:t>
      </w:r>
    </w:p>
    <w:p w14:paraId="15AFBF49" w14:textId="6E427090" w:rsidR="00053C1F" w:rsidRPr="00053C1F" w:rsidRDefault="00053C1F" w:rsidP="00053C1F">
      <w:pPr>
        <w:numPr>
          <w:ilvl w:val="1"/>
          <w:numId w:val="3"/>
        </w:numPr>
        <w:rPr>
          <w:rFonts w:ascii="Inria Serif" w:eastAsia="DFPFangSongW4-B5" w:hAnsi="Inria Serif"/>
          <w:color w:val="000000" w:themeColor="text1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</w:rPr>
        <w:t>成大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ITSA GEEK -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進行中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>...</w:t>
      </w:r>
    </w:p>
    <w:p w14:paraId="1E468C82" w14:textId="77777777" w:rsidR="00EC2643" w:rsidRPr="00CF2EA1" w:rsidRDefault="00EC2643" w:rsidP="00EC2643">
      <w:pPr>
        <w:numPr>
          <w:ilvl w:val="1"/>
          <w:numId w:val="3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校內學生學術性競賽成績優良獎學金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[5]</w:t>
      </w:r>
    </w:p>
    <w:p w14:paraId="13892515" w14:textId="77777777" w:rsidR="00EC2643" w:rsidRPr="00CF2EA1" w:rsidRDefault="00EC2643" w:rsidP="00EC2643">
      <w:pPr>
        <w:numPr>
          <w:ilvl w:val="0"/>
          <w:numId w:val="2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2019</w:t>
      </w:r>
    </w:p>
    <w:p w14:paraId="0F603F8B" w14:textId="77777777" w:rsidR="00EC2643" w:rsidRPr="00CF2EA1" w:rsidRDefault="00EC2643" w:rsidP="00EC2643">
      <w:pPr>
        <w:numPr>
          <w:ilvl w:val="1"/>
          <w:numId w:val="4"/>
        </w:numPr>
        <w:rPr>
          <w:rFonts w:ascii="Inria Serif" w:eastAsia="DFPFangSongW4-B5" w:hAnsi="Inria Serif"/>
          <w:color w:val="000000" w:themeColor="text1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</w:rPr>
        <w:t>成大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ITSA GEEK -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晉級決賽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[3]</w:t>
      </w:r>
    </w:p>
    <w:p w14:paraId="7A7271B6" w14:textId="6BF15D37" w:rsidR="00EC2643" w:rsidRPr="00CF2EA1" w:rsidRDefault="00EC2643" w:rsidP="00EC2643">
      <w:pPr>
        <w:numPr>
          <w:ilvl w:val="1"/>
          <w:numId w:val="4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IT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幫鐵人賽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2019</w:t>
      </w:r>
      <w:r w:rsidR="00AD76C0">
        <w:rPr>
          <w:rFonts w:ascii="Inria Serif" w:eastAsia="DFPFangSongW4-B5" w:hAnsi="Inria Serif"/>
          <w:color w:val="000000" w:themeColor="text1"/>
          <w:lang w:eastAsia="zh-TW"/>
        </w:rPr>
        <w:t xml:space="preserve">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[4] -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鐵人練成獎、經由六角學院認證</w:t>
      </w:r>
    </w:p>
    <w:p w14:paraId="1381587E" w14:textId="77777777" w:rsidR="00EC2643" w:rsidRPr="00CF2EA1" w:rsidRDefault="00EC2643" w:rsidP="00EC2643">
      <w:pPr>
        <w:numPr>
          <w:ilvl w:val="1"/>
          <w:numId w:val="4"/>
        </w:numPr>
        <w:rPr>
          <w:rFonts w:ascii="Inria Serif" w:eastAsia="DFPFangSongW4-B5" w:hAnsi="Inria Serif"/>
          <w:color w:val="000000" w:themeColor="text1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</w:rPr>
        <w:t>台達電子獎助學金</w:t>
      </w:r>
      <w:proofErr w:type="spellEnd"/>
    </w:p>
    <w:p w14:paraId="642C9989" w14:textId="77777777" w:rsidR="006B385E" w:rsidRPr="00CF2EA1" w:rsidRDefault="006B385E" w:rsidP="009D44C7">
      <w:pPr>
        <w:pStyle w:val="3"/>
        <w:spacing w:afterLines="100" w:after="240"/>
        <w:rPr>
          <w:rFonts w:ascii="Inria Serif" w:eastAsia="DFPFangSongW4-B5" w:hAnsi="Inria Serif"/>
          <w:color w:val="000000" w:themeColor="text1"/>
          <w:sz w:val="32"/>
          <w:szCs w:val="32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sz w:val="32"/>
          <w:szCs w:val="32"/>
          <w:lang w:eastAsia="zh-TW"/>
        </w:rPr>
        <w:t xml:space="preserve">Academic </w:t>
      </w:r>
      <w:r w:rsidR="00797889" w:rsidRPr="00CF2EA1">
        <w:rPr>
          <w:rFonts w:ascii="Inria Serif" w:eastAsia="DFPFangSongW4-B5" w:hAnsi="Inria Serif"/>
          <w:color w:val="000000" w:themeColor="text1"/>
          <w:sz w:val="32"/>
          <w:szCs w:val="32"/>
          <w:lang w:eastAsia="zh-TW"/>
        </w:rPr>
        <w:t>P</w:t>
      </w:r>
      <w:r w:rsidRPr="00CF2EA1">
        <w:rPr>
          <w:rFonts w:ascii="Inria Serif" w:eastAsia="DFPFangSongW4-B5" w:hAnsi="Inria Serif"/>
          <w:color w:val="000000" w:themeColor="text1"/>
          <w:sz w:val="32"/>
          <w:szCs w:val="32"/>
          <w:lang w:eastAsia="zh-TW"/>
        </w:rPr>
        <w:t>erformance</w:t>
      </w:r>
    </w:p>
    <w:p w14:paraId="1E0B0CB7" w14:textId="77777777" w:rsidR="00B73479" w:rsidRPr="00CF2EA1" w:rsidRDefault="00B07934" w:rsidP="00383A06">
      <w:pPr>
        <w:pStyle w:val="a0"/>
        <w:ind w:left="510"/>
        <w:rPr>
          <w:rFonts w:ascii="Inria Serif" w:eastAsia="DFPFangSongW4-B5" w:hAnsi="Inria Serif"/>
          <w:lang w:eastAsia="zh-TW"/>
        </w:rPr>
      </w:pPr>
      <w:r w:rsidRPr="00CF2EA1">
        <w:rPr>
          <w:rFonts w:ascii="Inria Serif" w:eastAsia="DFPFangSongW4-B5" w:hAnsi="Inria Serif"/>
          <w:noProof/>
          <w:lang w:eastAsia="zh-TW"/>
        </w:rPr>
        <w:drawing>
          <wp:inline distT="0" distB="0" distL="0" distR="0" wp14:anchorId="4447A827" wp14:editId="0C0AB045">
            <wp:extent cx="3436883" cy="1546938"/>
            <wp:effectExtent l="0" t="0" r="0" b="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圖片 1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1854" cy="1576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38A32" w14:textId="77777777" w:rsidR="006B385E" w:rsidRPr="00CF2EA1" w:rsidRDefault="006B385E" w:rsidP="006B385E">
      <w:pPr>
        <w:numPr>
          <w:ilvl w:val="0"/>
          <w:numId w:val="15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Rank in Class: 18/57 (31.5%)</w:t>
      </w:r>
      <w:r w:rsidR="00B73479" w:rsidRPr="00CF2EA1">
        <w:rPr>
          <w:rFonts w:ascii="Inria Serif" w:eastAsia="DFPFangSongW4-B5" w:hAnsi="Inria Serif"/>
          <w:noProof/>
          <w:color w:val="000000" w:themeColor="text1"/>
          <w:sz w:val="32"/>
          <w:szCs w:val="32"/>
          <w:lang w:eastAsia="zh-TW"/>
        </w:rPr>
        <w:t xml:space="preserve"> </w:t>
      </w:r>
    </w:p>
    <w:p w14:paraId="5C925876" w14:textId="77777777" w:rsidR="006B385E" w:rsidRPr="00CF2EA1" w:rsidRDefault="00AE325F" w:rsidP="006B385E">
      <w:pPr>
        <w:numPr>
          <w:ilvl w:val="0"/>
          <w:numId w:val="15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Last 60 C</w:t>
      </w:r>
      <w:r w:rsidR="006B385E" w:rsidRPr="00CF2EA1">
        <w:rPr>
          <w:rFonts w:ascii="Inria Serif" w:eastAsia="DFPFangSongW4-B5" w:hAnsi="Inria Serif"/>
          <w:color w:val="000000" w:themeColor="text1"/>
        </w:rPr>
        <w:t>redits: 3.5</w:t>
      </w:r>
    </w:p>
    <w:p w14:paraId="755895E8" w14:textId="77777777" w:rsidR="006B385E" w:rsidRPr="00CF2EA1" w:rsidRDefault="00AE325F" w:rsidP="006A74F9">
      <w:pPr>
        <w:numPr>
          <w:ilvl w:val="0"/>
          <w:numId w:val="15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Junior / S</w:t>
      </w:r>
      <w:r w:rsidR="006B385E" w:rsidRPr="00CF2EA1">
        <w:rPr>
          <w:rFonts w:ascii="Inria Serif" w:eastAsia="DFPFangSongW4-B5" w:hAnsi="Inria Serif"/>
          <w:color w:val="000000" w:themeColor="text1"/>
        </w:rPr>
        <w:t>enior GPA: 3.53</w:t>
      </w:r>
    </w:p>
    <w:p w14:paraId="627BECD3" w14:textId="77777777" w:rsidR="004F7693" w:rsidRPr="00CF2EA1" w:rsidRDefault="003642DE" w:rsidP="009D44C7">
      <w:pPr>
        <w:pStyle w:val="3"/>
        <w:spacing w:afterLines="100" w:after="240"/>
        <w:rPr>
          <w:rFonts w:ascii="Inria Serif" w:eastAsia="DFPFangSongW4-B5" w:hAnsi="Inria Serif"/>
          <w:color w:val="000000" w:themeColor="text1"/>
          <w:sz w:val="32"/>
          <w:szCs w:val="32"/>
        </w:rPr>
      </w:pPr>
      <w:r w:rsidRPr="00CF2EA1">
        <w:rPr>
          <w:rFonts w:ascii="Inria Serif" w:eastAsia="DFPFangSongW4-B5" w:hAnsi="Inria Serif"/>
          <w:color w:val="000000" w:themeColor="text1"/>
          <w:sz w:val="32"/>
          <w:szCs w:val="32"/>
        </w:rPr>
        <w:lastRenderedPageBreak/>
        <w:t>Work Experience</w:t>
      </w:r>
      <w:bookmarkEnd w:id="1"/>
    </w:p>
    <w:p w14:paraId="47394B1F" w14:textId="77777777" w:rsidR="00FF2AD1" w:rsidRPr="00CF2EA1" w:rsidRDefault="00FF2AD1" w:rsidP="008254F8">
      <w:pPr>
        <w:pStyle w:val="a9"/>
        <w:pBdr>
          <w:left w:val="single" w:sz="4" w:space="4" w:color="auto"/>
        </w:pBdr>
        <w:ind w:left="0"/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提早進入職場讓我比起同儕更具抗壓性，面對問題時能夠冷靜分析、有效針對不同的環節做危機處理。也因為在職場待過，我更加確定自己要的是什麼並且付出實際行動努力追求與實踐。</w:t>
      </w:r>
    </w:p>
    <w:p w14:paraId="7C03B063" w14:textId="77777777" w:rsidR="00FF2AD1" w:rsidRPr="00CF2EA1" w:rsidRDefault="00FF2AD1" w:rsidP="008254F8">
      <w:pPr>
        <w:pStyle w:val="a9"/>
        <w:pBdr>
          <w:left w:val="single" w:sz="4" w:space="4" w:color="auto"/>
        </w:pBdr>
        <w:ind w:left="0"/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我深信提早進入職場會讓我相較於同儕更具抗壓性、面對問題時能夠迎刃而解，也因為具備職場經驗，我更能確定未來方向且付出實際行動、實現目標。</w:t>
      </w:r>
    </w:p>
    <w:p w14:paraId="3492B4C9" w14:textId="77777777" w:rsidR="004F7693" w:rsidRPr="00CF2EA1" w:rsidRDefault="003642DE">
      <w:pPr>
        <w:numPr>
          <w:ilvl w:val="0"/>
          <w:numId w:val="6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Intern @</w:t>
      </w:r>
      <w:r w:rsidRPr="00CF2EA1">
        <w:rPr>
          <w:rFonts w:ascii="Inria Serif" w:eastAsia="DFPFangSongW4-B5" w:hAnsi="Inria Serif"/>
          <w:color w:val="000000" w:themeColor="text1"/>
        </w:rPr>
        <w:t>友嘉實業</w:t>
      </w:r>
      <w:r w:rsidRPr="00CF2EA1">
        <w:rPr>
          <w:rFonts w:ascii="Inria Serif" w:eastAsia="DFPFangSongW4-B5" w:hAnsi="Inria Serif"/>
          <w:color w:val="000000" w:themeColor="text1"/>
        </w:rPr>
        <w:t xml:space="preserve"> -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資訊部</w:t>
      </w:r>
      <w:proofErr w:type="spellEnd"/>
    </w:p>
    <w:p w14:paraId="7B2E4F5E" w14:textId="77777777" w:rsidR="004F7693" w:rsidRPr="00CF2EA1" w:rsidRDefault="003642DE">
      <w:pPr>
        <w:numPr>
          <w:ilvl w:val="1"/>
          <w:numId w:val="7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資訊設備維護、疑難雜症排除</w:t>
      </w:r>
    </w:p>
    <w:p w14:paraId="3AA7CCDF" w14:textId="77777777" w:rsidR="004F7693" w:rsidRPr="00CF2EA1" w:rsidRDefault="003642DE">
      <w:pPr>
        <w:numPr>
          <w:ilvl w:val="0"/>
          <w:numId w:val="6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Intern @</w:t>
      </w:r>
      <w:r w:rsidRPr="00CF2EA1">
        <w:rPr>
          <w:rFonts w:ascii="Inria Serif" w:eastAsia="DFPFangSongW4-B5" w:hAnsi="Inria Serif"/>
          <w:color w:val="000000" w:themeColor="text1"/>
        </w:rPr>
        <w:t>馬唯科技</w:t>
      </w:r>
    </w:p>
    <w:p w14:paraId="526B6D70" w14:textId="77777777" w:rsidR="004F7693" w:rsidRPr="00CF2EA1" w:rsidRDefault="003642DE">
      <w:pPr>
        <w:numPr>
          <w:ilvl w:val="1"/>
          <w:numId w:val="8"/>
        </w:numPr>
        <w:rPr>
          <w:rFonts w:ascii="Inria Serif" w:eastAsia="DFPFangSongW4-B5" w:hAnsi="Inria Serif"/>
          <w:color w:val="000000" w:themeColor="text1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</w:rPr>
        <w:t>電路板檢修</w:t>
      </w:r>
      <w:proofErr w:type="spellEnd"/>
    </w:p>
    <w:p w14:paraId="7E524723" w14:textId="77777777" w:rsidR="004F7693" w:rsidRPr="00CF2EA1" w:rsidRDefault="003642DE">
      <w:pPr>
        <w:numPr>
          <w:ilvl w:val="0"/>
          <w:numId w:val="6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Intern @Robert Bosch - Product Quality Improvement</w:t>
      </w:r>
    </w:p>
    <w:p w14:paraId="358007AC" w14:textId="77777777" w:rsidR="004F7693" w:rsidRPr="00CF2EA1" w:rsidRDefault="003642DE">
      <w:pPr>
        <w:numPr>
          <w:ilvl w:val="1"/>
          <w:numId w:val="9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聯絡世界各地的維修單位取回故障品</w:t>
      </w:r>
    </w:p>
    <w:p w14:paraId="0BB31200" w14:textId="77777777" w:rsidR="004F7693" w:rsidRPr="00CF2EA1" w:rsidRDefault="003642DE">
      <w:pPr>
        <w:numPr>
          <w:ilvl w:val="1"/>
          <w:numId w:val="9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檢測故障品及分析潛在故障原因</w:t>
      </w:r>
    </w:p>
    <w:p w14:paraId="6FC64C89" w14:textId="77777777" w:rsidR="004F7693" w:rsidRPr="00CF2EA1" w:rsidRDefault="003642DE">
      <w:pPr>
        <w:numPr>
          <w:ilvl w:val="1"/>
          <w:numId w:val="9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與供應商進行產品改良會議</w:t>
      </w:r>
    </w:p>
    <w:p w14:paraId="25730900" w14:textId="77777777" w:rsidR="004F7693" w:rsidRPr="00CF2EA1" w:rsidRDefault="003642DE" w:rsidP="009D44C7">
      <w:pPr>
        <w:pStyle w:val="3"/>
        <w:spacing w:afterLines="100" w:after="240"/>
        <w:rPr>
          <w:rFonts w:ascii="Inria Serif" w:eastAsia="DFPFangSongW4-B5" w:hAnsi="Inria Serif"/>
          <w:color w:val="000000" w:themeColor="text1"/>
          <w:sz w:val="32"/>
          <w:szCs w:val="32"/>
          <w:lang w:eastAsia="zh-TW"/>
        </w:rPr>
      </w:pPr>
      <w:bookmarkStart w:id="3" w:name="header-n58"/>
      <w:r w:rsidRPr="00CF2EA1">
        <w:rPr>
          <w:rFonts w:ascii="Inria Serif" w:eastAsia="DFPFangSongW4-B5" w:hAnsi="Inria Serif"/>
          <w:color w:val="000000" w:themeColor="text1"/>
          <w:sz w:val="32"/>
          <w:szCs w:val="32"/>
          <w:lang w:eastAsia="zh-TW"/>
        </w:rPr>
        <w:t>Activities</w:t>
      </w:r>
      <w:bookmarkEnd w:id="3"/>
    </w:p>
    <w:p w14:paraId="492D07C3" w14:textId="77777777" w:rsidR="00302506" w:rsidRPr="00CF2EA1" w:rsidRDefault="003642DE" w:rsidP="008254F8">
      <w:pPr>
        <w:pStyle w:val="a9"/>
        <w:pBdr>
          <w:left w:val="single" w:sz="4" w:space="4" w:color="auto"/>
        </w:pBdr>
        <w:ind w:left="0"/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大學生涯中，除了在學校修課、企業實習，也會利用課餘時間參加一些資訊相關的社群活動。從會眾到成為社群活動的工作人員、參與投稿，在講台上與會眾分享自己所熱衷的技術和知識。</w:t>
      </w:r>
      <w:r w:rsidR="003906F0" w:rsidRPr="00CF2EA1">
        <w:rPr>
          <w:rFonts w:ascii="Inria Serif" w:eastAsia="DFPFangSongW4-B5" w:hAnsi="Inria Serif"/>
          <w:color w:val="000000" w:themeColor="text1"/>
          <w:lang w:eastAsia="zh-TW"/>
        </w:rPr>
        <w:t>學習新知以及</w:t>
      </w:r>
      <w:r w:rsidR="00C8597A" w:rsidRPr="00CF2EA1">
        <w:rPr>
          <w:rFonts w:ascii="Inria Serif" w:eastAsia="DFPFangSongW4-B5" w:hAnsi="Inria Serif"/>
          <w:color w:val="000000" w:themeColor="text1"/>
          <w:lang w:eastAsia="zh-TW"/>
        </w:rPr>
        <w:t>訓練</w:t>
      </w:r>
      <w:r w:rsidR="003906F0" w:rsidRPr="00CF2EA1">
        <w:rPr>
          <w:rFonts w:ascii="Inria Serif" w:eastAsia="DFPFangSongW4-B5" w:hAnsi="Inria Serif"/>
          <w:color w:val="000000" w:themeColor="text1"/>
          <w:lang w:eastAsia="zh-TW"/>
        </w:rPr>
        <w:t>口頭表述</w:t>
      </w:r>
      <w:r w:rsidR="00C8597A" w:rsidRPr="00CF2EA1">
        <w:rPr>
          <w:rFonts w:ascii="Inria Serif" w:eastAsia="DFPFangSongW4-B5" w:hAnsi="Inria Serif"/>
          <w:color w:val="000000" w:themeColor="text1"/>
          <w:lang w:eastAsia="zh-TW"/>
        </w:rPr>
        <w:t>的能力。</w:t>
      </w:r>
    </w:p>
    <w:p w14:paraId="5F8F979C" w14:textId="77777777" w:rsidR="004F7693" w:rsidRPr="00CF2EA1" w:rsidRDefault="003642DE">
      <w:pPr>
        <w:numPr>
          <w:ilvl w:val="0"/>
          <w:numId w:val="10"/>
        </w:numPr>
        <w:rPr>
          <w:rFonts w:ascii="Inria Serif" w:eastAsia="DFPFangSongW4-B5" w:hAnsi="Inria Serif"/>
          <w:color w:val="000000" w:themeColor="text1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</w:rPr>
        <w:t>社群參與</w:t>
      </w:r>
      <w:proofErr w:type="spellEnd"/>
    </w:p>
    <w:p w14:paraId="22B8185C" w14:textId="77777777" w:rsidR="004F7693" w:rsidRPr="00CF2EA1" w:rsidRDefault="003642DE">
      <w:pPr>
        <w:numPr>
          <w:ilvl w:val="1"/>
          <w:numId w:val="11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SITCON 2020 -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講者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[6]</w:t>
      </w:r>
    </w:p>
    <w:p w14:paraId="0B8B4F5A" w14:textId="77777777" w:rsidR="004F7693" w:rsidRPr="00CF2EA1" w:rsidRDefault="003642DE">
      <w:pPr>
        <w:numPr>
          <w:ilvl w:val="1"/>
          <w:numId w:val="11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COSCUP 2020 -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工作人員</w:t>
      </w:r>
      <w:proofErr w:type="spellEnd"/>
    </w:p>
    <w:p w14:paraId="7A6FDF92" w14:textId="77777777" w:rsidR="004F7693" w:rsidRPr="00CF2EA1" w:rsidRDefault="003642DE">
      <w:pPr>
        <w:numPr>
          <w:ilvl w:val="1"/>
          <w:numId w:val="11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JSDC 2019 -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與會者</w:t>
      </w:r>
      <w:proofErr w:type="spellEnd"/>
    </w:p>
    <w:p w14:paraId="30E0E6DD" w14:textId="77777777" w:rsidR="004F7693" w:rsidRPr="00CF2EA1" w:rsidRDefault="003642DE">
      <w:pPr>
        <w:numPr>
          <w:ilvl w:val="1"/>
          <w:numId w:val="11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GDG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DevFest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Taipei 2019 -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與會者</w:t>
      </w:r>
      <w:proofErr w:type="spellEnd"/>
    </w:p>
    <w:p w14:paraId="3F058BD2" w14:textId="77777777" w:rsidR="004F7693" w:rsidRPr="00CF2EA1" w:rsidRDefault="003642DE">
      <w:pPr>
        <w:numPr>
          <w:ilvl w:val="1"/>
          <w:numId w:val="11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F2E&amp;RGBA Meetup -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與會者</w:t>
      </w:r>
      <w:proofErr w:type="spellEnd"/>
    </w:p>
    <w:p w14:paraId="52D1C178" w14:textId="77777777" w:rsidR="004F7693" w:rsidRPr="00CF2EA1" w:rsidRDefault="003642DE">
      <w:pPr>
        <w:numPr>
          <w:ilvl w:val="1"/>
          <w:numId w:val="11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0x1 Academy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區塊鏈微學程</w:t>
      </w:r>
      <w:proofErr w:type="spellEnd"/>
    </w:p>
    <w:p w14:paraId="53F7EBB0" w14:textId="77777777" w:rsidR="004F7693" w:rsidRPr="00CF2EA1" w:rsidRDefault="003642DE">
      <w:pPr>
        <w:numPr>
          <w:ilvl w:val="1"/>
          <w:numId w:val="11"/>
        </w:numPr>
        <w:rPr>
          <w:rFonts w:ascii="Inria Serif" w:eastAsia="DFPFangSongW4-B5" w:hAnsi="Inria Serif"/>
          <w:color w:val="000000" w:themeColor="text1"/>
          <w:lang w:eastAsia="zh-TW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  <w:lang w:eastAsia="zh-TW"/>
        </w:rPr>
        <w:t>AIoT</w:t>
      </w:r>
      <w:proofErr w:type="spellEnd"/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遠端監控居家安全工作坊</w:t>
      </w:r>
    </w:p>
    <w:p w14:paraId="6919A9A2" w14:textId="77777777" w:rsidR="004F7693" w:rsidRPr="00CF2EA1" w:rsidRDefault="003642DE">
      <w:pPr>
        <w:numPr>
          <w:ilvl w:val="1"/>
          <w:numId w:val="11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Microsoft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一日實習生</w:t>
      </w:r>
      <w:proofErr w:type="spellEnd"/>
    </w:p>
    <w:p w14:paraId="188D9EDF" w14:textId="77777777" w:rsidR="004F7693" w:rsidRPr="00CF2EA1" w:rsidRDefault="003642DE" w:rsidP="008254F8">
      <w:pPr>
        <w:pStyle w:val="a9"/>
        <w:pBdr>
          <w:left w:val="single" w:sz="4" w:space="4" w:color="auto"/>
        </w:pBdr>
        <w:ind w:left="0"/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此外，我也受到【費曼學習法】影響，喜歡透過「分享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」的方式，讓我可以從中學習如何歸納及整理既有的知識。</w:t>
      </w:r>
    </w:p>
    <w:p w14:paraId="0C147D86" w14:textId="77777777" w:rsidR="004F7693" w:rsidRPr="00CF2EA1" w:rsidRDefault="003642DE">
      <w:pPr>
        <w:numPr>
          <w:ilvl w:val="0"/>
          <w:numId w:val="12"/>
        </w:numPr>
        <w:rPr>
          <w:rFonts w:ascii="Inria Serif" w:eastAsia="DFPFangSongW4-B5" w:hAnsi="Inria Serif"/>
          <w:color w:val="000000" w:themeColor="text1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</w:rPr>
        <w:t>程式讀書會</w:t>
      </w:r>
      <w:proofErr w:type="spellEnd"/>
    </w:p>
    <w:p w14:paraId="09202D1D" w14:textId="77777777" w:rsidR="004F7693" w:rsidRPr="00CF2EA1" w:rsidRDefault="003642DE">
      <w:pPr>
        <w:numPr>
          <w:ilvl w:val="1"/>
          <w:numId w:val="13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Web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技術讀書會</w:t>
      </w:r>
      <w:proofErr w:type="spellEnd"/>
    </w:p>
    <w:p w14:paraId="326F6430" w14:textId="77777777" w:rsidR="004F7693" w:rsidRPr="00CF2EA1" w:rsidRDefault="003642DE">
      <w:pPr>
        <w:numPr>
          <w:ilvl w:val="0"/>
          <w:numId w:val="12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Others</w:t>
      </w:r>
    </w:p>
    <w:p w14:paraId="7663572E" w14:textId="77777777" w:rsidR="004F7693" w:rsidRPr="00CF2EA1" w:rsidRDefault="003642DE">
      <w:pPr>
        <w:numPr>
          <w:ilvl w:val="1"/>
          <w:numId w:val="14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市立內湖高工社團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&lt;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水漾康輔社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&gt; - 106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學年度校外指導老師</w:t>
      </w:r>
    </w:p>
    <w:p w14:paraId="5C14866E" w14:textId="77777777" w:rsidR="00B07934" w:rsidRPr="00CF2EA1" w:rsidRDefault="003642DE" w:rsidP="00741643">
      <w:pPr>
        <w:numPr>
          <w:ilvl w:val="1"/>
          <w:numId w:val="14"/>
        </w:numPr>
        <w:rPr>
          <w:rFonts w:ascii="Inria Serif" w:eastAsia="DFPFangSongW4-B5" w:hAnsi="Inria Serif"/>
          <w:color w:val="000000" w:themeColor="text1"/>
          <w:lang w:eastAsia="zh-TW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  <w:lang w:eastAsia="zh-TW"/>
        </w:rPr>
        <w:t>AIHub</w:t>
      </w:r>
      <w:proofErr w:type="spellEnd"/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一日機器學習營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-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程式助教</w:t>
      </w:r>
    </w:p>
    <w:p w14:paraId="1A761A95" w14:textId="77777777" w:rsidR="00741643" w:rsidRPr="00CF2EA1" w:rsidRDefault="00B07934" w:rsidP="00B07934">
      <w:p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br w:type="page"/>
      </w:r>
    </w:p>
    <w:p w14:paraId="3FE679D4" w14:textId="77777777" w:rsidR="004F7693" w:rsidRPr="00CF2EA1" w:rsidRDefault="003642DE" w:rsidP="009D44C7">
      <w:pPr>
        <w:pStyle w:val="3"/>
        <w:spacing w:afterLines="100" w:after="240"/>
        <w:rPr>
          <w:rFonts w:ascii="Inria Serif" w:eastAsia="DFPFangSongW4-B5" w:hAnsi="Inria Serif"/>
          <w:color w:val="000000" w:themeColor="text1"/>
          <w:sz w:val="32"/>
          <w:szCs w:val="32"/>
        </w:rPr>
      </w:pPr>
      <w:bookmarkStart w:id="4" w:name="header-n132"/>
      <w:r w:rsidRPr="00CF2EA1">
        <w:rPr>
          <w:rFonts w:ascii="Inria Serif" w:eastAsia="DFPFangSongW4-B5" w:hAnsi="Inria Serif"/>
          <w:color w:val="000000" w:themeColor="text1"/>
          <w:sz w:val="32"/>
          <w:szCs w:val="32"/>
        </w:rPr>
        <w:lastRenderedPageBreak/>
        <w:t>Projects</w:t>
      </w:r>
      <w:bookmarkEnd w:id="4"/>
    </w:p>
    <w:p w14:paraId="07DCA099" w14:textId="77777777" w:rsidR="004F7693" w:rsidRPr="00CF2EA1" w:rsidRDefault="003642DE">
      <w:pPr>
        <w:numPr>
          <w:ilvl w:val="0"/>
          <w:numId w:val="17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基於機器學習的全方位課堂學生表現紀錄系統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(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大學專題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)</w:t>
      </w:r>
    </w:p>
    <w:p w14:paraId="3609B43F" w14:textId="77777777" w:rsidR="004F7693" w:rsidRPr="00CF2EA1" w:rsidRDefault="003642DE">
      <w:pPr>
        <w:pStyle w:val="a9"/>
        <w:numPr>
          <w:ilvl w:val="0"/>
          <w:numId w:val="1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結合機器學習、圖像辨識技術並整合網頁全端開發出一套可商業化的系統方案。</w:t>
      </w:r>
    </w:p>
    <w:p w14:paraId="2D54A43D" w14:textId="77777777" w:rsidR="004F7693" w:rsidRPr="00CF2EA1" w:rsidRDefault="003642DE">
      <w:pPr>
        <w:numPr>
          <w:ilvl w:val="0"/>
          <w:numId w:val="17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Blockchain Paper Submission System (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論文實驗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>)</w:t>
      </w:r>
    </w:p>
    <w:p w14:paraId="232D795A" w14:textId="77777777" w:rsidR="004F7693" w:rsidRPr="00CF2EA1" w:rsidRDefault="003642DE" w:rsidP="005214BF">
      <w:pPr>
        <w:pStyle w:val="a9"/>
        <w:numPr>
          <w:ilvl w:val="0"/>
          <w:numId w:val="1"/>
        </w:numPr>
        <w:jc w:val="both"/>
        <w:rPr>
          <w:rFonts w:ascii="Inria Serif" w:eastAsia="DFPFangSongW4-B5" w:hAnsi="Inria Serif"/>
          <w:color w:val="000000" w:themeColor="text1"/>
        </w:rPr>
      </w:pPr>
      <w:proofErr w:type="spellStart"/>
      <w:proofErr w:type="gramStart"/>
      <w:r w:rsidRPr="00CF2EA1">
        <w:rPr>
          <w:rFonts w:ascii="Inria Serif" w:eastAsia="DFPFangSongW4-B5" w:hAnsi="Inria Serif"/>
          <w:color w:val="000000" w:themeColor="text1"/>
        </w:rPr>
        <w:t>撰寫</w:t>
      </w:r>
      <w:r w:rsidR="00FF45B9" w:rsidRPr="00CF2EA1">
        <w:rPr>
          <w:rFonts w:ascii="Inria Serif" w:eastAsia="DFPFangSongW4-B5" w:hAnsi="Inria Serif"/>
          <w:color w:val="000000" w:themeColor="text1"/>
        </w:rPr>
        <w:t>”</w:t>
      </w:r>
      <w:r w:rsidRPr="00CF2EA1">
        <w:rPr>
          <w:rFonts w:ascii="Inria Serif" w:eastAsia="DFPFangSongW4-B5" w:hAnsi="Inria Serif"/>
          <w:color w:val="000000" w:themeColor="text1"/>
        </w:rPr>
        <w:t>A</w:t>
      </w:r>
      <w:proofErr w:type="spellEnd"/>
      <w:proofErr w:type="gramEnd"/>
      <w:r w:rsidRPr="00CF2EA1">
        <w:rPr>
          <w:rFonts w:ascii="Inria Serif" w:eastAsia="DFPFangSongW4-B5" w:hAnsi="Inria Serif"/>
          <w:color w:val="000000" w:themeColor="text1"/>
        </w:rPr>
        <w:t xml:space="preserve"> Blockchain-based Paper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Managemant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System to Protect the Academic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Ethics</w:t>
      </w:r>
      <w:r w:rsidR="00FF45B9" w:rsidRPr="00CF2EA1">
        <w:rPr>
          <w:rFonts w:ascii="Inria Serif" w:eastAsia="DFPFangSongW4-B5" w:hAnsi="Inria Serif"/>
          <w:color w:val="000000" w:themeColor="text1"/>
        </w:rPr>
        <w:t>”</w:t>
      </w:r>
      <w:r w:rsidRPr="00CF2EA1">
        <w:rPr>
          <w:rFonts w:ascii="Inria Serif" w:eastAsia="DFPFangSongW4-B5" w:hAnsi="Inria Serif"/>
          <w:color w:val="000000" w:themeColor="text1"/>
        </w:rPr>
        <w:t>之實驗，該實驗基於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Hyperledger Fabric [2]</w:t>
      </w:r>
      <w:r w:rsidRPr="00CF2EA1">
        <w:rPr>
          <w:rFonts w:ascii="Inria Serif" w:eastAsia="DFPFangSongW4-B5" w:hAnsi="Inria Serif"/>
          <w:color w:val="000000" w:themeColor="text1"/>
        </w:rPr>
        <w:t>、</w:t>
      </w:r>
      <w:r w:rsidRPr="00CF2EA1">
        <w:rPr>
          <w:rFonts w:ascii="Inria Serif" w:eastAsia="DFPFangSongW4-B5" w:hAnsi="Inria Serif"/>
          <w:color w:val="000000" w:themeColor="text1"/>
        </w:rPr>
        <w:t xml:space="preserve">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利用其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SDK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撰寫智能合約以及開發出全端應用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>。</w:t>
      </w:r>
    </w:p>
    <w:p w14:paraId="22952639" w14:textId="77777777" w:rsidR="004F7693" w:rsidRPr="00CF2EA1" w:rsidRDefault="003642DE">
      <w:pPr>
        <w:numPr>
          <w:ilvl w:val="0"/>
          <w:numId w:val="17"/>
        </w:numPr>
        <w:rPr>
          <w:rFonts w:ascii="Inria Serif" w:eastAsia="DFPFangSongW4-B5" w:hAnsi="Inria Serif"/>
          <w:color w:val="000000" w:themeColor="text1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</w:rPr>
        <w:t>MusicToghether</w:t>
      </w:r>
      <w:proofErr w:type="spellEnd"/>
    </w:p>
    <w:p w14:paraId="4EE818D8" w14:textId="77777777" w:rsidR="004F7693" w:rsidRPr="00CF2EA1" w:rsidRDefault="003642DE">
      <w:pPr>
        <w:pStyle w:val="a9"/>
        <w:numPr>
          <w:ilvl w:val="0"/>
          <w:numId w:val="1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此為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KKBOX Hackathon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之得獎作品，主要使用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Vue.js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開發出一個具有搜尋功能的試聽應用。</w:t>
      </w:r>
      <w:r w:rsidRPr="00CF2EA1">
        <w:rPr>
          <w:rFonts w:ascii="Inria Serif" w:eastAsia="DFPFangSongW4-B5" w:hAnsi="Inria Serif"/>
          <w:color w:val="000000" w:themeColor="text1"/>
        </w:rPr>
        <w:t>（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串接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KKBOX OPEN API (OAuth 2.0) </w:t>
      </w:r>
      <w:r w:rsidRPr="00CF2EA1">
        <w:rPr>
          <w:rFonts w:ascii="Inria Serif" w:eastAsia="DFPFangSongW4-B5" w:hAnsi="Inria Serif"/>
          <w:color w:val="000000" w:themeColor="text1"/>
        </w:rPr>
        <w:t>和</w:t>
      </w:r>
      <w:r w:rsidRPr="00CF2EA1">
        <w:rPr>
          <w:rFonts w:ascii="Inria Serif" w:eastAsia="DFPFangSongW4-B5" w:hAnsi="Inria Serif"/>
          <w:color w:val="000000" w:themeColor="text1"/>
        </w:rPr>
        <w:t xml:space="preserve">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Youtube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Search API </w:t>
      </w:r>
      <w:r w:rsidRPr="00CF2EA1">
        <w:rPr>
          <w:rFonts w:ascii="Inria Serif" w:eastAsia="DFPFangSongW4-B5" w:hAnsi="Inria Serif"/>
          <w:color w:val="000000" w:themeColor="text1"/>
        </w:rPr>
        <w:t>）</w:t>
      </w:r>
    </w:p>
    <w:p w14:paraId="390E02E4" w14:textId="77777777" w:rsidR="004F7693" w:rsidRPr="00CF2EA1" w:rsidRDefault="003642DE">
      <w:pPr>
        <w:numPr>
          <w:ilvl w:val="0"/>
          <w:numId w:val="18"/>
        </w:numPr>
        <w:rPr>
          <w:rFonts w:ascii="Inria Serif" w:eastAsia="DFPFangSongW4-B5" w:hAnsi="Inria Serif"/>
          <w:color w:val="000000" w:themeColor="text1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</w:rPr>
        <w:t>基於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SocketIO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實作匿名隨機配對聊天室</w:t>
      </w:r>
      <w:proofErr w:type="spellEnd"/>
    </w:p>
    <w:p w14:paraId="6991B84C" w14:textId="77777777" w:rsidR="004F7693" w:rsidRPr="00CF2EA1" w:rsidRDefault="003642DE">
      <w:pPr>
        <w:pStyle w:val="a9"/>
        <w:numPr>
          <w:ilvl w:val="0"/>
          <w:numId w:val="1"/>
        </w:numPr>
        <w:rPr>
          <w:rFonts w:ascii="Inria Serif" w:eastAsia="DFPFangSongW4-B5" w:hAnsi="Inria Serif"/>
          <w:color w:val="000000" w:themeColor="text1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</w:rPr>
        <w:t>利用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SocketIO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套件開發一款功能類似於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WooTalk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的線上匿名配對聊天室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>。</w:t>
      </w:r>
    </w:p>
    <w:p w14:paraId="124A2C6D" w14:textId="4DABECC3" w:rsidR="00A61D97" w:rsidRDefault="00A61D97" w:rsidP="00A61D97">
      <w:pPr>
        <w:numPr>
          <w:ilvl w:val="0"/>
          <w:numId w:val="18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以太坊上的打卡獎勵機制</w:t>
      </w:r>
    </w:p>
    <w:p w14:paraId="57A6CE9A" w14:textId="71A376F5" w:rsidR="00A61D97" w:rsidRPr="00A61D97" w:rsidRDefault="00A61D97" w:rsidP="00A61D97">
      <w:pPr>
        <w:pStyle w:val="a9"/>
        <w:rPr>
          <w:rFonts w:ascii="Inria Serif" w:eastAsia="DFPFangSongW4-B5" w:hAnsi="Inria Serif" w:hint="eastAsia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參加由圖靈鏈執行長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- Jeff Hu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、北科大互動設計系教授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-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寶博士所開設的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</w:t>
      </w:r>
      <w:r w:rsidRPr="00CF2EA1">
        <w:rPr>
          <w:rFonts w:ascii="Inria Serif" w:eastAsia="DFPFangSongW4-B5" w:hAnsi="Inria Serif"/>
          <w:color w:val="000000" w:themeColor="text1"/>
          <w:w w:val="90"/>
          <w:lang w:eastAsia="zh-TW"/>
        </w:rPr>
        <w:t>0X1 Academy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所產出的專案。</w:t>
      </w:r>
    </w:p>
    <w:p w14:paraId="32D3121F" w14:textId="0F22AF6C" w:rsidR="00A61D97" w:rsidRPr="00CF2EA1" w:rsidRDefault="00A61D97">
      <w:pPr>
        <w:numPr>
          <w:ilvl w:val="0"/>
          <w:numId w:val="18"/>
        </w:numPr>
        <w:rPr>
          <w:rFonts w:ascii="Inria Serif" w:eastAsia="DFPFangSongW4-B5" w:hAnsi="Inria Serif"/>
          <w:color w:val="000000" w:themeColor="text1"/>
          <w:lang w:eastAsia="zh-TW"/>
        </w:rPr>
      </w:pPr>
      <w:r>
        <w:rPr>
          <w:rFonts w:ascii="Inria Serif" w:eastAsia="DFPFangSongW4-B5" w:hAnsi="Inria Serif" w:hint="eastAsia"/>
          <w:color w:val="000000" w:themeColor="text1"/>
          <w:lang w:eastAsia="zh-TW"/>
        </w:rPr>
        <w:t>個人部落格</w:t>
      </w:r>
    </w:p>
    <w:p w14:paraId="4E3B576E" w14:textId="732F6261" w:rsidR="004F7693" w:rsidRPr="00CF2EA1" w:rsidRDefault="00A61D97">
      <w:pPr>
        <w:pStyle w:val="a9"/>
        <w:numPr>
          <w:ilvl w:val="0"/>
          <w:numId w:val="1"/>
        </w:numPr>
        <w:rPr>
          <w:rFonts w:ascii="Inria Serif" w:eastAsia="DFPFangSongW4-B5" w:hAnsi="Inria Serif"/>
          <w:color w:val="000000" w:themeColor="text1"/>
          <w:lang w:eastAsia="zh-TW"/>
        </w:rPr>
      </w:pPr>
      <w:r>
        <w:rPr>
          <w:rFonts w:ascii="Inria Serif" w:eastAsia="DFPFangSongW4-B5" w:hAnsi="Inria Serif" w:hint="eastAsia"/>
          <w:color w:val="000000" w:themeColor="text1"/>
          <w:lang w:eastAsia="zh-TW"/>
        </w:rPr>
        <w:t>使用</w:t>
      </w:r>
      <w:r>
        <w:rPr>
          <w:rFonts w:ascii="Inria Serif" w:eastAsia="DFPFangSongW4-B5" w:hAnsi="Inria Serif"/>
          <w:color w:val="000000" w:themeColor="text1"/>
          <w:lang w:eastAsia="zh-TW"/>
        </w:rPr>
        <w:t xml:space="preserve">React </w:t>
      </w:r>
      <w:r>
        <w:rPr>
          <w:rFonts w:ascii="Inria Serif" w:eastAsia="DFPFangSongW4-B5" w:hAnsi="Inria Serif" w:hint="eastAsia"/>
          <w:color w:val="000000" w:themeColor="text1"/>
          <w:lang w:eastAsia="zh-TW"/>
        </w:rPr>
        <w:t>開發並串接</w:t>
      </w:r>
      <w:r>
        <w:rPr>
          <w:rFonts w:ascii="Inria Serif" w:eastAsia="DFPFangSongW4-B5" w:hAnsi="Inria Serif" w:hint="eastAsia"/>
          <w:color w:val="000000" w:themeColor="text1"/>
          <w:lang w:eastAsia="zh-TW"/>
        </w:rPr>
        <w:t xml:space="preserve"> </w:t>
      </w:r>
      <w:r>
        <w:rPr>
          <w:rFonts w:ascii="Inria Serif" w:eastAsia="DFPFangSongW4-B5" w:hAnsi="Inria Serif"/>
          <w:color w:val="000000" w:themeColor="text1"/>
          <w:lang w:eastAsia="zh-TW"/>
        </w:rPr>
        <w:t>Fireb</w:t>
      </w:r>
      <w:r>
        <w:rPr>
          <w:rFonts w:ascii="Inria Serif" w:eastAsia="DFPFangSongW4-B5" w:hAnsi="Inria Serif" w:hint="eastAsia"/>
          <w:color w:val="000000" w:themeColor="text1"/>
          <w:lang w:eastAsia="zh-TW"/>
        </w:rPr>
        <w:t>a</w:t>
      </w:r>
      <w:r>
        <w:rPr>
          <w:rFonts w:ascii="Inria Serif" w:eastAsia="DFPFangSongW4-B5" w:hAnsi="Inria Serif"/>
          <w:color w:val="000000" w:themeColor="text1"/>
          <w:lang w:eastAsia="zh-TW"/>
        </w:rPr>
        <w:t>se</w:t>
      </w:r>
      <w:r>
        <w:rPr>
          <w:rFonts w:ascii="Inria Serif" w:eastAsia="DFPFangSongW4-B5" w:hAnsi="Inria Serif" w:hint="eastAsia"/>
          <w:color w:val="000000" w:themeColor="text1"/>
          <w:lang w:eastAsia="zh-TW"/>
        </w:rPr>
        <w:t>開發個人的部落格系統，此外，在開發時也導入</w:t>
      </w:r>
      <w:r>
        <w:rPr>
          <w:rFonts w:ascii="Inria Serif" w:eastAsia="DFPFangSongW4-B5" w:hAnsi="Inria Serif" w:hint="eastAsia"/>
          <w:color w:val="000000" w:themeColor="text1"/>
          <w:lang w:eastAsia="zh-TW"/>
        </w:rPr>
        <w:t xml:space="preserve"> </w:t>
      </w:r>
      <w:proofErr w:type="spellStart"/>
      <w:r>
        <w:rPr>
          <w:rFonts w:ascii="Inria Serif" w:eastAsia="DFPFangSongW4-B5" w:hAnsi="Inria Serif"/>
          <w:color w:val="000000" w:themeColor="text1"/>
          <w:lang w:eastAsia="zh-TW"/>
        </w:rPr>
        <w:t>Github</w:t>
      </w:r>
      <w:proofErr w:type="spellEnd"/>
      <w:r>
        <w:rPr>
          <w:rFonts w:ascii="Inria Serif" w:eastAsia="DFPFangSongW4-B5" w:hAnsi="Inria Serif"/>
          <w:color w:val="000000" w:themeColor="text1"/>
          <w:lang w:eastAsia="zh-TW"/>
        </w:rPr>
        <w:t xml:space="preserve"> actions </w:t>
      </w:r>
      <w:r>
        <w:rPr>
          <w:rFonts w:ascii="Inria Serif" w:eastAsia="DFPFangSongW4-B5" w:hAnsi="Inria Serif" w:hint="eastAsia"/>
          <w:color w:val="000000" w:themeColor="text1"/>
          <w:lang w:eastAsia="zh-TW"/>
        </w:rPr>
        <w:t>做到自動化測試以及自動化部屬</w:t>
      </w:r>
      <w:r w:rsidR="003642DE" w:rsidRPr="00CF2EA1">
        <w:rPr>
          <w:rFonts w:ascii="Inria Serif" w:eastAsia="DFPFangSongW4-B5" w:hAnsi="Inria Serif"/>
          <w:color w:val="000000" w:themeColor="text1"/>
          <w:lang w:eastAsia="zh-TW"/>
        </w:rPr>
        <w:t>。</w:t>
      </w:r>
    </w:p>
    <w:p w14:paraId="5595EBB4" w14:textId="77777777" w:rsidR="004F7693" w:rsidRPr="00CF2EA1" w:rsidRDefault="003642DE">
      <w:pPr>
        <w:numPr>
          <w:ilvl w:val="0"/>
          <w:numId w:val="18"/>
        </w:numPr>
        <w:rPr>
          <w:rFonts w:ascii="Inria Serif" w:eastAsia="DFPFangSongW4-B5" w:hAnsi="Inria Serif"/>
          <w:color w:val="000000" w:themeColor="text1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</w:rPr>
        <w:t>MarkDown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Editor (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開發中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>)</w:t>
      </w:r>
    </w:p>
    <w:p w14:paraId="738042F0" w14:textId="4960D63B" w:rsidR="004F7693" w:rsidRPr="00CF2EA1" w:rsidRDefault="003642DE">
      <w:pPr>
        <w:pStyle w:val="a9"/>
        <w:numPr>
          <w:ilvl w:val="0"/>
          <w:numId w:val="1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受到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</w:t>
      </w:r>
      <w:proofErr w:type="spellStart"/>
      <w:r w:rsidRPr="00CF2EA1">
        <w:rPr>
          <w:rFonts w:ascii="Inria Serif" w:eastAsia="DFPFangSongW4-B5" w:hAnsi="Inria Serif"/>
          <w:color w:val="000000" w:themeColor="text1"/>
          <w:lang w:eastAsia="zh-TW"/>
        </w:rPr>
        <w:t>HackMD</w:t>
      </w:r>
      <w:proofErr w:type="spellEnd"/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, </w:t>
      </w:r>
      <w:proofErr w:type="spellStart"/>
      <w:r w:rsidRPr="00CF2EA1">
        <w:rPr>
          <w:rFonts w:ascii="Inria Serif" w:eastAsia="DFPFangSongW4-B5" w:hAnsi="Inria Serif"/>
          <w:color w:val="000000" w:themeColor="text1"/>
          <w:lang w:eastAsia="zh-TW"/>
        </w:rPr>
        <w:t>Typora</w:t>
      </w:r>
      <w:proofErr w:type="spellEnd"/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等</w:t>
      </w:r>
      <w:r w:rsidR="003A15C5" w:rsidRPr="00CF2EA1">
        <w:rPr>
          <w:rFonts w:ascii="Inria Serif" w:eastAsia="DFPFangSongW4-B5" w:hAnsi="Inria Serif"/>
          <w:color w:val="000000" w:themeColor="text1"/>
          <w:lang w:eastAsia="zh-TW"/>
        </w:rPr>
        <w:t>眾多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</w:t>
      </w:r>
      <w:proofErr w:type="spellStart"/>
      <w:r w:rsidRPr="00CF2EA1">
        <w:rPr>
          <w:rFonts w:ascii="Inria Serif" w:eastAsia="DFPFangSongW4-B5" w:hAnsi="Inria Serif"/>
          <w:color w:val="000000" w:themeColor="text1"/>
          <w:lang w:eastAsia="zh-TW"/>
        </w:rPr>
        <w:t>MarkDown</w:t>
      </w:r>
      <w:proofErr w:type="spellEnd"/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編輯器啟發，希望能夠開發出一套更完善的編輯器。</w:t>
      </w:r>
    </w:p>
    <w:p w14:paraId="1A94D645" w14:textId="77777777" w:rsidR="00F80AD7" w:rsidRPr="00CF2EA1" w:rsidRDefault="00E00A73" w:rsidP="0003542D">
      <w:pPr>
        <w:pStyle w:val="FirstParagraph"/>
        <w:pBdr>
          <w:left w:val="single" w:sz="4" w:space="4" w:color="auto"/>
        </w:pBd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此外</w:t>
      </w:r>
      <w:r w:rsidR="00B14FD4" w:rsidRPr="00CF2EA1">
        <w:rPr>
          <w:rFonts w:ascii="Inria Serif" w:eastAsia="DFPFangSongW4-B5" w:hAnsi="Inria Serif"/>
          <w:color w:val="000000" w:themeColor="text1"/>
        </w:rPr>
        <w:t>，</w:t>
      </w:r>
      <w:proofErr w:type="spellStart"/>
      <w:r w:rsidR="00B14FD4" w:rsidRPr="00CF2EA1">
        <w:rPr>
          <w:rFonts w:ascii="Inria Serif" w:eastAsia="DFPFangSongW4-B5" w:hAnsi="Inria Serif"/>
          <w:color w:val="000000" w:themeColor="text1"/>
        </w:rPr>
        <w:t>我也樂於參與開源貢獻，像是對</w:t>
      </w:r>
      <w:proofErr w:type="spellEnd"/>
      <w:r w:rsidR="00B14FD4" w:rsidRPr="00CF2EA1">
        <w:rPr>
          <w:rFonts w:ascii="Inria Serif" w:eastAsia="DFPFangSongW4-B5" w:hAnsi="Inria Serif"/>
          <w:color w:val="000000" w:themeColor="text1"/>
        </w:rPr>
        <w:t xml:space="preserve"> Hyperledger, SITCON </w:t>
      </w:r>
      <w:proofErr w:type="spellStart"/>
      <w:r w:rsidR="00B14FD4" w:rsidRPr="00CF2EA1">
        <w:rPr>
          <w:rFonts w:ascii="Inria Serif" w:eastAsia="DFPFangSongW4-B5" w:hAnsi="Inria Serif"/>
          <w:color w:val="000000" w:themeColor="text1"/>
        </w:rPr>
        <w:t>等專案發起</w:t>
      </w:r>
      <w:proofErr w:type="spellEnd"/>
      <w:r w:rsidR="00B14FD4" w:rsidRPr="00CF2EA1">
        <w:rPr>
          <w:rFonts w:ascii="Inria Serif" w:eastAsia="DFPFangSongW4-B5" w:hAnsi="Inria Serif"/>
          <w:color w:val="000000" w:themeColor="text1"/>
        </w:rPr>
        <w:t xml:space="preserve"> Issue, Pull </w:t>
      </w:r>
      <w:proofErr w:type="spellStart"/>
      <w:r w:rsidR="00B14FD4" w:rsidRPr="00CF2EA1">
        <w:rPr>
          <w:rFonts w:ascii="Inria Serif" w:eastAsia="DFPFangSongW4-B5" w:hAnsi="Inria Serif"/>
          <w:color w:val="000000" w:themeColor="text1"/>
        </w:rPr>
        <w:t>Request</w:t>
      </w:r>
      <w:r w:rsidR="00B14FD4" w:rsidRPr="00CF2EA1">
        <w:rPr>
          <w:rFonts w:ascii="Inria Serif" w:eastAsia="DFPFangSongW4-B5" w:hAnsi="Inria Serif"/>
          <w:color w:val="000000" w:themeColor="text1"/>
        </w:rPr>
        <w:t>、協助翻譯</w:t>
      </w:r>
      <w:proofErr w:type="spellEnd"/>
      <w:r w:rsidR="00B14FD4" w:rsidRPr="00CF2EA1">
        <w:rPr>
          <w:rFonts w:ascii="Inria Serif" w:eastAsia="DFPFangSongW4-B5" w:hAnsi="Inria Serif"/>
          <w:color w:val="000000" w:themeColor="text1"/>
        </w:rPr>
        <w:t xml:space="preserve"> Mozilla </w:t>
      </w:r>
      <w:proofErr w:type="spellStart"/>
      <w:r w:rsidR="00B14FD4" w:rsidRPr="00CF2EA1">
        <w:rPr>
          <w:rFonts w:ascii="Inria Serif" w:eastAsia="DFPFangSongW4-B5" w:hAnsi="Inria Serif"/>
          <w:color w:val="000000" w:themeColor="text1"/>
        </w:rPr>
        <w:t>所開源的</w:t>
      </w:r>
      <w:proofErr w:type="spellEnd"/>
      <w:r w:rsidR="00B14FD4" w:rsidRPr="00CF2EA1">
        <w:rPr>
          <w:rFonts w:ascii="Inria Serif" w:eastAsia="DFPFangSongW4-B5" w:hAnsi="Inria Serif"/>
          <w:color w:val="000000" w:themeColor="text1"/>
        </w:rPr>
        <w:t xml:space="preserve"> MDN Web Docs [8]</w:t>
      </w:r>
      <w:r w:rsidR="00B14FD4" w:rsidRPr="00CF2EA1">
        <w:rPr>
          <w:rFonts w:ascii="Inria Serif" w:eastAsia="DFPFangSongW4-B5" w:hAnsi="Inria Serif"/>
          <w:color w:val="000000" w:themeColor="text1"/>
        </w:rPr>
        <w:t>。</w:t>
      </w:r>
      <w:bookmarkStart w:id="5" w:name="header-n167"/>
    </w:p>
    <w:p w14:paraId="5AECC9E4" w14:textId="77777777" w:rsidR="0003542D" w:rsidRPr="00CF2EA1" w:rsidRDefault="003642DE" w:rsidP="009D44C7">
      <w:pPr>
        <w:pStyle w:val="3"/>
        <w:spacing w:afterLines="100" w:after="240"/>
        <w:rPr>
          <w:rFonts w:ascii="Inria Serif" w:eastAsia="DFPFangSongW4-B5" w:hAnsi="Inria Serif"/>
          <w:color w:val="000000" w:themeColor="text1"/>
          <w:sz w:val="32"/>
          <w:szCs w:val="32"/>
        </w:rPr>
      </w:pPr>
      <w:r w:rsidRPr="00CF2EA1">
        <w:rPr>
          <w:rFonts w:ascii="Inria Serif" w:eastAsia="DFPFangSongW4-B5" w:hAnsi="Inria Serif"/>
          <w:color w:val="000000" w:themeColor="text1"/>
          <w:sz w:val="32"/>
          <w:szCs w:val="32"/>
        </w:rPr>
        <w:t>Reference</w:t>
      </w:r>
      <w:bookmarkEnd w:id="5"/>
    </w:p>
    <w:p w14:paraId="490A0BD7" w14:textId="77777777" w:rsidR="004F7693" w:rsidRPr="00CF2EA1" w:rsidRDefault="003642DE">
      <w:pPr>
        <w:numPr>
          <w:ilvl w:val="0"/>
          <w:numId w:val="19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KKBOX Hackathon, </w:t>
      </w:r>
      <w:hyperlink r:id="rId10">
        <w:r w:rsidRPr="00CF2EA1">
          <w:rPr>
            <w:rStyle w:val="ae"/>
            <w:rFonts w:ascii="Inria Serif" w:eastAsia="DFPFangSongW4-B5" w:hAnsi="Inria Serif"/>
            <w:color w:val="000000" w:themeColor="text1"/>
          </w:rPr>
          <w:t>link</w:t>
        </w:r>
      </w:hyperlink>
    </w:p>
    <w:p w14:paraId="2175130B" w14:textId="77777777" w:rsidR="004F7693" w:rsidRPr="00CF2EA1" w:rsidRDefault="003642DE">
      <w:pPr>
        <w:numPr>
          <w:ilvl w:val="0"/>
          <w:numId w:val="19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Hyperledger Fabric, </w:t>
      </w:r>
      <w:hyperlink r:id="rId11">
        <w:r w:rsidRPr="00CF2EA1">
          <w:rPr>
            <w:rStyle w:val="ae"/>
            <w:rFonts w:ascii="Inria Serif" w:eastAsia="DFPFangSongW4-B5" w:hAnsi="Inria Serif"/>
            <w:color w:val="000000" w:themeColor="text1"/>
          </w:rPr>
          <w:t>link</w:t>
        </w:r>
      </w:hyperlink>
    </w:p>
    <w:p w14:paraId="236861F8" w14:textId="77777777" w:rsidR="004F7693" w:rsidRPr="00CF2EA1" w:rsidRDefault="003642DE">
      <w:pPr>
        <w:numPr>
          <w:ilvl w:val="0"/>
          <w:numId w:val="19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ITSA Geek, </w:t>
      </w:r>
      <w:hyperlink r:id="rId12">
        <w:r w:rsidRPr="00CF2EA1">
          <w:rPr>
            <w:rStyle w:val="ae"/>
            <w:rFonts w:ascii="Inria Serif" w:eastAsia="DFPFangSongW4-B5" w:hAnsi="Inria Serif"/>
            <w:color w:val="000000" w:themeColor="text1"/>
          </w:rPr>
          <w:t>link</w:t>
        </w:r>
      </w:hyperlink>
    </w:p>
    <w:p w14:paraId="768319D1" w14:textId="77777777" w:rsidR="004F7693" w:rsidRPr="00CF2EA1" w:rsidRDefault="003642DE">
      <w:pPr>
        <w:numPr>
          <w:ilvl w:val="0"/>
          <w:numId w:val="19"/>
        </w:numPr>
        <w:rPr>
          <w:rFonts w:ascii="Inria Serif" w:eastAsia="DFPFangSongW4-B5" w:hAnsi="Inria Serif"/>
          <w:color w:val="000000" w:themeColor="text1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</w:rPr>
        <w:t>IT</w:t>
      </w:r>
      <w:r w:rsidRPr="00CF2EA1">
        <w:rPr>
          <w:rFonts w:ascii="Inria Serif" w:eastAsia="DFPFangSongW4-B5" w:hAnsi="Inria Serif"/>
          <w:color w:val="000000" w:themeColor="text1"/>
        </w:rPr>
        <w:t>邦幫忙鐵人賽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, </w:t>
      </w:r>
      <w:hyperlink r:id="rId13">
        <w:r w:rsidRPr="00CF2EA1">
          <w:rPr>
            <w:rStyle w:val="ae"/>
            <w:rFonts w:ascii="Inria Serif" w:eastAsia="DFPFangSongW4-B5" w:hAnsi="Inria Serif"/>
            <w:color w:val="000000" w:themeColor="text1"/>
          </w:rPr>
          <w:t>link</w:t>
        </w:r>
      </w:hyperlink>
    </w:p>
    <w:p w14:paraId="1E826602" w14:textId="77777777" w:rsidR="004F7693" w:rsidRPr="00CF2EA1" w:rsidRDefault="003642DE">
      <w:pPr>
        <w:numPr>
          <w:ilvl w:val="0"/>
          <w:numId w:val="19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校內學生學術性競賽成績優良獎助金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, </w:t>
      </w:r>
      <w:hyperlink r:id="rId14">
        <w:r w:rsidRPr="00CF2EA1">
          <w:rPr>
            <w:rStyle w:val="ae"/>
            <w:rFonts w:ascii="Inria Serif" w:eastAsia="DFPFangSongW4-B5" w:hAnsi="Inria Serif"/>
            <w:color w:val="000000" w:themeColor="text1"/>
            <w:lang w:eastAsia="zh-TW"/>
          </w:rPr>
          <w:t>link</w:t>
        </w:r>
      </w:hyperlink>
    </w:p>
    <w:p w14:paraId="0B90109B" w14:textId="77777777" w:rsidR="004F7693" w:rsidRPr="00CF2EA1" w:rsidRDefault="003642DE">
      <w:pPr>
        <w:numPr>
          <w:ilvl w:val="0"/>
          <w:numId w:val="19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SITCON2020-</w:t>
      </w:r>
      <w:r w:rsidRPr="00CF2EA1">
        <w:rPr>
          <w:rFonts w:ascii="Inria Serif" w:eastAsia="DFPFangSongW4-B5" w:hAnsi="Inria Serif"/>
          <w:color w:val="000000" w:themeColor="text1"/>
        </w:rPr>
        <w:t>關於我</w:t>
      </w:r>
      <w:r w:rsidRPr="00CF2EA1">
        <w:rPr>
          <w:rFonts w:ascii="Inria Serif" w:eastAsia="DFPFangSongW4-B5" w:hAnsi="Inria Serif"/>
          <w:color w:val="000000" w:themeColor="text1"/>
        </w:rPr>
        <w:t xml:space="preserve">, </w:t>
      </w:r>
      <w:hyperlink r:id="rId15">
        <w:r w:rsidRPr="00CF2EA1">
          <w:rPr>
            <w:rStyle w:val="ae"/>
            <w:rFonts w:ascii="Inria Serif" w:eastAsia="DFPFangSongW4-B5" w:hAnsi="Inria Serif"/>
            <w:color w:val="000000" w:themeColor="text1"/>
          </w:rPr>
          <w:t>link</w:t>
        </w:r>
      </w:hyperlink>
    </w:p>
    <w:p w14:paraId="30D9AE6D" w14:textId="77777777" w:rsidR="004F7693" w:rsidRPr="00CF2EA1" w:rsidRDefault="003642DE">
      <w:pPr>
        <w:numPr>
          <w:ilvl w:val="0"/>
          <w:numId w:val="19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大專生研究計畫提案書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, </w:t>
      </w:r>
      <w:hyperlink r:id="rId16">
        <w:r w:rsidRPr="00CF2EA1">
          <w:rPr>
            <w:rStyle w:val="ae"/>
            <w:rFonts w:ascii="Inria Serif" w:eastAsia="DFPFangSongW4-B5" w:hAnsi="Inria Serif"/>
            <w:color w:val="000000" w:themeColor="text1"/>
            <w:lang w:eastAsia="zh-TW"/>
          </w:rPr>
          <w:t>link</w:t>
        </w:r>
      </w:hyperlink>
    </w:p>
    <w:p w14:paraId="2A055434" w14:textId="77777777" w:rsidR="004F7693" w:rsidRPr="00CF2EA1" w:rsidRDefault="003642DE" w:rsidP="00526F47">
      <w:pPr>
        <w:numPr>
          <w:ilvl w:val="0"/>
          <w:numId w:val="19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My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Github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, </w:t>
      </w:r>
      <w:hyperlink r:id="rId17">
        <w:r w:rsidRPr="00CF2EA1">
          <w:rPr>
            <w:rStyle w:val="ae"/>
            <w:rFonts w:ascii="Inria Serif" w:eastAsia="DFPFangSongW4-B5" w:hAnsi="Inria Serif"/>
            <w:color w:val="000000" w:themeColor="text1"/>
          </w:rPr>
          <w:t>link</w:t>
        </w:r>
      </w:hyperlink>
    </w:p>
    <w:sectPr w:rsidR="004F7693" w:rsidRPr="00CF2EA1" w:rsidSect="000F0E90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CAF566" w14:textId="77777777" w:rsidR="00271931" w:rsidRDefault="00271931">
      <w:r>
        <w:separator/>
      </w:r>
    </w:p>
  </w:endnote>
  <w:endnote w:type="continuationSeparator" w:id="0">
    <w:p w14:paraId="66D9F7EC" w14:textId="77777777" w:rsidR="00271931" w:rsidRDefault="002719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Inria Serif">
    <w:panose1 w:val="00000000000000000000"/>
    <w:charset w:val="00"/>
    <w:family w:val="auto"/>
    <w:pitch w:val="variable"/>
    <w:sig w:usb0="A00000AF" w:usb1="5000207B" w:usb2="00000000" w:usb3="00000000" w:csb0="00000093" w:csb1="00000000"/>
  </w:font>
  <w:font w:name="DFPFangSongW4-B5">
    <w:altName w:val="新細明體"/>
    <w:panose1 w:val="02020400000000000000"/>
    <w:charset w:val="88"/>
    <w:family w:val="roman"/>
    <w:pitch w:val="variable"/>
    <w:sig w:usb0="80000001" w:usb1="280918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F2D6FB" w14:textId="77777777" w:rsidR="00271931" w:rsidRDefault="00271931">
      <w:r>
        <w:separator/>
      </w:r>
    </w:p>
  </w:footnote>
  <w:footnote w:type="continuationSeparator" w:id="0">
    <w:p w14:paraId="348ADFDA" w14:textId="77777777" w:rsidR="00271931" w:rsidRDefault="002719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EC24F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996D8CE"/>
    <w:lvl w:ilvl="0">
      <w:start w:val="1"/>
      <w:numFmt w:val="decimal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2" w15:restartNumberingAfterBreak="0">
    <w:nsid w:val="FFFFFF7D"/>
    <w:multiLevelType w:val="singleLevel"/>
    <w:tmpl w:val="FD4A8E3C"/>
    <w:lvl w:ilvl="0">
      <w:start w:val="1"/>
      <w:numFmt w:val="decimal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3" w15:restartNumberingAfterBreak="0">
    <w:nsid w:val="FFFFFF7E"/>
    <w:multiLevelType w:val="singleLevel"/>
    <w:tmpl w:val="1AC42338"/>
    <w:lvl w:ilvl="0">
      <w:start w:val="1"/>
      <w:numFmt w:val="decimal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4" w15:restartNumberingAfterBreak="0">
    <w:nsid w:val="FFFFFF7F"/>
    <w:multiLevelType w:val="singleLevel"/>
    <w:tmpl w:val="86E473CE"/>
    <w:lvl w:ilvl="0">
      <w:start w:val="1"/>
      <w:numFmt w:val="decimal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5" w15:restartNumberingAfterBreak="0">
    <w:nsid w:val="FFFFFF80"/>
    <w:multiLevelType w:val="singleLevel"/>
    <w:tmpl w:val="81DE9254"/>
    <w:lvl w:ilvl="0">
      <w:start w:val="1"/>
      <w:numFmt w:val="bullet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CC2EB94C"/>
    <w:lvl w:ilvl="0">
      <w:start w:val="1"/>
      <w:numFmt w:val="bullet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BDDE9FA4"/>
    <w:lvl w:ilvl="0">
      <w:start w:val="1"/>
      <w:numFmt w:val="bullet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AE8CB56A"/>
    <w:lvl w:ilvl="0">
      <w:start w:val="1"/>
      <w:numFmt w:val="bullet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A0902546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0" w15:restartNumberingAfterBreak="0">
    <w:nsid w:val="FFFFFF89"/>
    <w:multiLevelType w:val="singleLevel"/>
    <w:tmpl w:val="CF2C8BB2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198F4A24"/>
    <w:multiLevelType w:val="hybridMultilevel"/>
    <w:tmpl w:val="2582565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C1AE401"/>
    <w:multiLevelType w:val="multilevel"/>
    <w:tmpl w:val="C4A6B4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DCCE49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</w:num>
  <w:num w:numId="21">
    <w:abstractNumId w:val="5"/>
  </w:num>
  <w:num w:numId="22">
    <w:abstractNumId w:val="6"/>
  </w:num>
  <w:num w:numId="23">
    <w:abstractNumId w:val="7"/>
  </w:num>
  <w:num w:numId="24">
    <w:abstractNumId w:val="8"/>
  </w:num>
  <w:num w:numId="25">
    <w:abstractNumId w:val="10"/>
  </w:num>
  <w:num w:numId="26">
    <w:abstractNumId w:val="1"/>
  </w:num>
  <w:num w:numId="27">
    <w:abstractNumId w:val="2"/>
  </w:num>
  <w:num w:numId="28">
    <w:abstractNumId w:val="3"/>
  </w:num>
  <w:num w:numId="29">
    <w:abstractNumId w:val="4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2"/>
  <w:embedSystemFonts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en-US" w:vendorID="64" w:dllVersion="4096" w:nlCheck="1" w:checkStyle="0"/>
  <w:activeWritingStyle w:appName="MSWord" w:lang="zh-TW" w:vendorID="64" w:dllVersion="0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542D"/>
    <w:rsid w:val="00035F22"/>
    <w:rsid w:val="00053C1F"/>
    <w:rsid w:val="00062371"/>
    <w:rsid w:val="00070D0B"/>
    <w:rsid w:val="000D33BF"/>
    <w:rsid w:val="000D3859"/>
    <w:rsid w:val="000E3EBA"/>
    <w:rsid w:val="000F0E90"/>
    <w:rsid w:val="001001A1"/>
    <w:rsid w:val="00104746"/>
    <w:rsid w:val="001179A2"/>
    <w:rsid w:val="001350B4"/>
    <w:rsid w:val="00183847"/>
    <w:rsid w:val="001946F4"/>
    <w:rsid w:val="001A2ABF"/>
    <w:rsid w:val="001A44BB"/>
    <w:rsid w:val="001C158F"/>
    <w:rsid w:val="001E1AC3"/>
    <w:rsid w:val="001F74FF"/>
    <w:rsid w:val="002274B6"/>
    <w:rsid w:val="002646BD"/>
    <w:rsid w:val="00271931"/>
    <w:rsid w:val="0029405B"/>
    <w:rsid w:val="002B5806"/>
    <w:rsid w:val="002C0D10"/>
    <w:rsid w:val="002D4AB4"/>
    <w:rsid w:val="002F1100"/>
    <w:rsid w:val="00300914"/>
    <w:rsid w:val="00302506"/>
    <w:rsid w:val="003227CD"/>
    <w:rsid w:val="00327005"/>
    <w:rsid w:val="003318F2"/>
    <w:rsid w:val="003349E9"/>
    <w:rsid w:val="003531DF"/>
    <w:rsid w:val="003532EE"/>
    <w:rsid w:val="00361369"/>
    <w:rsid w:val="003642DE"/>
    <w:rsid w:val="00372558"/>
    <w:rsid w:val="00383A06"/>
    <w:rsid w:val="003906F0"/>
    <w:rsid w:val="00397B55"/>
    <w:rsid w:val="003A15C5"/>
    <w:rsid w:val="003A3C8C"/>
    <w:rsid w:val="003D5A98"/>
    <w:rsid w:val="003F6F78"/>
    <w:rsid w:val="00420659"/>
    <w:rsid w:val="00430BD5"/>
    <w:rsid w:val="00467116"/>
    <w:rsid w:val="004935A8"/>
    <w:rsid w:val="004A240C"/>
    <w:rsid w:val="004B54BE"/>
    <w:rsid w:val="004C357E"/>
    <w:rsid w:val="004C665F"/>
    <w:rsid w:val="004D2889"/>
    <w:rsid w:val="004D2E92"/>
    <w:rsid w:val="004E29B3"/>
    <w:rsid w:val="004E4A7A"/>
    <w:rsid w:val="004E7FB9"/>
    <w:rsid w:val="004F3EBC"/>
    <w:rsid w:val="004F7693"/>
    <w:rsid w:val="005214BF"/>
    <w:rsid w:val="00526F47"/>
    <w:rsid w:val="00535F66"/>
    <w:rsid w:val="0054364D"/>
    <w:rsid w:val="00590D07"/>
    <w:rsid w:val="00591A9C"/>
    <w:rsid w:val="005A2529"/>
    <w:rsid w:val="005A2D4C"/>
    <w:rsid w:val="005A466B"/>
    <w:rsid w:val="005B4709"/>
    <w:rsid w:val="005B74A2"/>
    <w:rsid w:val="005D1745"/>
    <w:rsid w:val="005D36A7"/>
    <w:rsid w:val="00614FE4"/>
    <w:rsid w:val="006313DE"/>
    <w:rsid w:val="0064734E"/>
    <w:rsid w:val="00650421"/>
    <w:rsid w:val="00663583"/>
    <w:rsid w:val="00663888"/>
    <w:rsid w:val="00680B66"/>
    <w:rsid w:val="0069716A"/>
    <w:rsid w:val="006A74F9"/>
    <w:rsid w:val="006B385E"/>
    <w:rsid w:val="006C4464"/>
    <w:rsid w:val="007036FA"/>
    <w:rsid w:val="00713529"/>
    <w:rsid w:val="00730EA6"/>
    <w:rsid w:val="007414AE"/>
    <w:rsid w:val="00741643"/>
    <w:rsid w:val="00756958"/>
    <w:rsid w:val="00784D58"/>
    <w:rsid w:val="00797889"/>
    <w:rsid w:val="007E1DD8"/>
    <w:rsid w:val="007E4569"/>
    <w:rsid w:val="00806383"/>
    <w:rsid w:val="0081720C"/>
    <w:rsid w:val="008202AE"/>
    <w:rsid w:val="00821A55"/>
    <w:rsid w:val="008254F8"/>
    <w:rsid w:val="00831319"/>
    <w:rsid w:val="008425B0"/>
    <w:rsid w:val="00847C8F"/>
    <w:rsid w:val="008636B0"/>
    <w:rsid w:val="00875400"/>
    <w:rsid w:val="008C30B6"/>
    <w:rsid w:val="008D6863"/>
    <w:rsid w:val="00905AAA"/>
    <w:rsid w:val="00936E4E"/>
    <w:rsid w:val="00974CA5"/>
    <w:rsid w:val="00992102"/>
    <w:rsid w:val="009A1170"/>
    <w:rsid w:val="009A7743"/>
    <w:rsid w:val="009D44C7"/>
    <w:rsid w:val="009D5A19"/>
    <w:rsid w:val="00A03FE5"/>
    <w:rsid w:val="00A1106C"/>
    <w:rsid w:val="00A12474"/>
    <w:rsid w:val="00A1350B"/>
    <w:rsid w:val="00A1702E"/>
    <w:rsid w:val="00A223D6"/>
    <w:rsid w:val="00A61D97"/>
    <w:rsid w:val="00A630C2"/>
    <w:rsid w:val="00A7083E"/>
    <w:rsid w:val="00AD76C0"/>
    <w:rsid w:val="00AE325F"/>
    <w:rsid w:val="00B07934"/>
    <w:rsid w:val="00B14FD4"/>
    <w:rsid w:val="00B24190"/>
    <w:rsid w:val="00B36972"/>
    <w:rsid w:val="00B55A1D"/>
    <w:rsid w:val="00B73479"/>
    <w:rsid w:val="00B86B75"/>
    <w:rsid w:val="00BA410A"/>
    <w:rsid w:val="00BC18C4"/>
    <w:rsid w:val="00BC48D5"/>
    <w:rsid w:val="00BC673F"/>
    <w:rsid w:val="00BD526F"/>
    <w:rsid w:val="00BF7A71"/>
    <w:rsid w:val="00C0763E"/>
    <w:rsid w:val="00C36279"/>
    <w:rsid w:val="00C51E64"/>
    <w:rsid w:val="00C8597A"/>
    <w:rsid w:val="00CB139A"/>
    <w:rsid w:val="00CD1B02"/>
    <w:rsid w:val="00CE7C95"/>
    <w:rsid w:val="00CF2EA1"/>
    <w:rsid w:val="00D04D4B"/>
    <w:rsid w:val="00D856B4"/>
    <w:rsid w:val="00D92FD4"/>
    <w:rsid w:val="00DA60E9"/>
    <w:rsid w:val="00DD3EF5"/>
    <w:rsid w:val="00E00A73"/>
    <w:rsid w:val="00E02F94"/>
    <w:rsid w:val="00E125A9"/>
    <w:rsid w:val="00E315A3"/>
    <w:rsid w:val="00EC2643"/>
    <w:rsid w:val="00EE01FF"/>
    <w:rsid w:val="00EF154E"/>
    <w:rsid w:val="00EF715D"/>
    <w:rsid w:val="00F3178E"/>
    <w:rsid w:val="00F508EB"/>
    <w:rsid w:val="00F65F93"/>
    <w:rsid w:val="00F80AD7"/>
    <w:rsid w:val="00FD302E"/>
    <w:rsid w:val="00FE23D0"/>
    <w:rsid w:val="00FF2AD1"/>
    <w:rsid w:val="00FF45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5F065"/>
  <w15:docId w15:val="{23C727AC-4B13-F748-A679-E7B009BE1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標號 字元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List Paragraph"/>
    <w:basedOn w:val="a"/>
    <w:rsid w:val="00741643"/>
    <w:pPr>
      <w:ind w:leftChars="200" w:left="480"/>
    </w:pPr>
  </w:style>
  <w:style w:type="paragraph" w:styleId="af1">
    <w:name w:val="Balloon Text"/>
    <w:basedOn w:val="a"/>
    <w:link w:val="af2"/>
    <w:semiHidden/>
    <w:unhideWhenUsed/>
    <w:rsid w:val="00663583"/>
    <w:rPr>
      <w:rFonts w:ascii="新細明體" w:eastAsia="新細明體"/>
      <w:sz w:val="18"/>
      <w:szCs w:val="18"/>
    </w:rPr>
  </w:style>
  <w:style w:type="character" w:customStyle="1" w:styleId="a4">
    <w:name w:val="本文 字元"/>
    <w:basedOn w:val="a1"/>
    <w:link w:val="a0"/>
    <w:rsid w:val="009A7743"/>
  </w:style>
  <w:style w:type="character" w:customStyle="1" w:styleId="af2">
    <w:name w:val="註解方塊文字 字元"/>
    <w:basedOn w:val="a1"/>
    <w:link w:val="af1"/>
    <w:semiHidden/>
    <w:rsid w:val="00663583"/>
    <w:rPr>
      <w:rFonts w:ascii="新細明體" w:eastAsia="新細明體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270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ithelp.ithome.com.tw/2020-12th-ironman/event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itsageekcontest/" TargetMode="External"/><Relationship Id="rId17" Type="http://schemas.openxmlformats.org/officeDocument/2006/relationships/hyperlink" Target="https://github.com/ianchen011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ianchen0119/MosProposal/blob/master/&#22823;&#23560;&#29983;&#30740;&#31350;&#35336;&#30059;&#25552;&#26696;&#26360;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yperledger.org/use/fabric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itcon.org/2020/agenda/cca72fad-3577-46d0-a7af-966bc72e0fc1?popUp=announcement" TargetMode="External"/><Relationship Id="rId10" Type="http://schemas.openxmlformats.org/officeDocument/2006/relationships/hyperlink" Target="https://innovation.kktix.cc/events/vote-the-works-2020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mmre.ntut.edu.tw/p/406-1074-99796,r50.php?Lang=zh-t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35509CE-6D8F-9A48-A9BF-0450E27FC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438</Words>
  <Characters>2501</Characters>
  <Application>Microsoft Office Word</Application>
  <DocSecurity>0</DocSecurity>
  <Lines>20</Lines>
  <Paragraphs>5</Paragraphs>
  <ScaleCrop>false</ScaleCrop>
  <Company/>
  <LinksUpToDate>false</LinksUpToDate>
  <CharactersWithSpaces>2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keywords/>
  <cp:lastModifiedBy>Microsoft Office User</cp:lastModifiedBy>
  <cp:revision>6</cp:revision>
  <cp:lastPrinted>2020-09-17T11:02:00Z</cp:lastPrinted>
  <dcterms:created xsi:type="dcterms:W3CDTF">2020-09-17T11:02:00Z</dcterms:created>
  <dcterms:modified xsi:type="dcterms:W3CDTF">2020-09-21T12:24:00Z</dcterms:modified>
</cp:coreProperties>
</file>